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7A377" w14:textId="77777777" w:rsidR="00950A5E" w:rsidRPr="00950A5E" w:rsidRDefault="00950A5E" w:rsidP="00950A5E">
      <w:pPr>
        <w:pStyle w:val="Heading1"/>
        <w:jc w:val="center"/>
        <w:rPr>
          <w:noProof/>
          <w:lang w:val="bg-BG"/>
        </w:rPr>
      </w:pPr>
      <w:r w:rsidRPr="00950A5E">
        <w:rPr>
          <w:noProof/>
        </w:rPr>
        <w:t>Lab: Regular Expressions C#</w:t>
      </w:r>
    </w:p>
    <w:p w14:paraId="5C070D08" w14:textId="7A014BF9" w:rsidR="00950A5E" w:rsidRPr="00950A5E" w:rsidRDefault="00950A5E" w:rsidP="00950A5E">
      <w:pPr>
        <w:rPr>
          <w:b/>
          <w:noProof/>
          <w:lang w:val="bg-BG"/>
        </w:rPr>
      </w:pPr>
      <w:r w:rsidRPr="00950A5E">
        <w:rPr>
          <w:noProof/>
        </w:rPr>
        <w:t xml:space="preserve">Problems for in-class lab for the </w:t>
      </w:r>
      <w:hyperlink r:id="rId8" w:history="1">
        <w:r w:rsidRPr="00E06FD9">
          <w:rPr>
            <w:rStyle w:val="Hyperlink"/>
            <w:noProof/>
          </w:rPr>
          <w:t>"C#  Fundamentals" course @ SoftUni</w:t>
        </w:r>
      </w:hyperlink>
      <w:r w:rsidRPr="00950A5E">
        <w:rPr>
          <w:noProof/>
          <w:lang w:val="bg-BG"/>
        </w:rPr>
        <w:br/>
      </w:r>
      <w:r w:rsidRPr="00950A5E">
        <w:rPr>
          <w:noProof/>
        </w:rPr>
        <w:t xml:space="preserve">You can check your solutions in </w:t>
      </w:r>
      <w:hyperlink r:id="rId9" w:history="1">
        <w:r w:rsidRPr="00ED4F99">
          <w:rPr>
            <w:rStyle w:val="Hyperlink"/>
            <w:noProof/>
          </w:rPr>
          <w:t>Judge</w:t>
        </w:r>
      </w:hyperlink>
    </w:p>
    <w:p w14:paraId="158BCF0A" w14:textId="77777777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Full Name</w:t>
      </w:r>
    </w:p>
    <w:p w14:paraId="2F9272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C# Program to </w:t>
      </w:r>
      <w:r w:rsidRPr="00950A5E">
        <w:rPr>
          <w:b/>
          <w:noProof/>
        </w:rPr>
        <w:t>match full names</w:t>
      </w:r>
      <w:r w:rsidRPr="00950A5E">
        <w:rPr>
          <w:noProof/>
        </w:rPr>
        <w:t xml:space="preserve"> from a list of names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them on the console.</w:t>
      </w:r>
    </w:p>
    <w:p w14:paraId="202D1D48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Writing the Regular Expression</w:t>
      </w:r>
    </w:p>
    <w:p w14:paraId="7DC92978" w14:textId="6FA397A9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 xml:space="preserve">First, </w:t>
      </w:r>
      <w:r w:rsidR="00BA3687">
        <w:rPr>
          <w:noProof/>
        </w:rPr>
        <w:t>create</w:t>
      </w:r>
      <w:r w:rsidRPr="00950A5E">
        <w:rPr>
          <w:noProof/>
        </w:rPr>
        <w:t xml:space="preserve"> a regular expression to match a valid full name, according to these conditions:</w:t>
      </w:r>
    </w:p>
    <w:p w14:paraId="2948EA63" w14:textId="77777777" w:rsidR="00950A5E" w:rsidRPr="00950A5E" w:rsidRDefault="00950A5E" w:rsidP="00950A5E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>A valid full name has the following characteristics:</w:t>
      </w:r>
    </w:p>
    <w:p w14:paraId="6D54B34D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It consists of </w:t>
      </w:r>
      <w:r w:rsidRPr="00950A5E">
        <w:rPr>
          <w:b/>
          <w:noProof/>
        </w:rPr>
        <w:t>two words</w:t>
      </w:r>
      <w:r w:rsidRPr="00950A5E">
        <w:rPr>
          <w:noProof/>
        </w:rPr>
        <w:t>.</w:t>
      </w:r>
    </w:p>
    <w:p w14:paraId="656F7AEB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Each word </w:t>
      </w:r>
      <w:r w:rsidRPr="00950A5E">
        <w:rPr>
          <w:b/>
          <w:noProof/>
        </w:rPr>
        <w:t>starts</w:t>
      </w:r>
      <w:r w:rsidRPr="00950A5E">
        <w:rPr>
          <w:noProof/>
        </w:rPr>
        <w:t xml:space="preserve"> with a </w:t>
      </w:r>
      <w:r w:rsidRPr="00950A5E">
        <w:rPr>
          <w:b/>
          <w:noProof/>
        </w:rPr>
        <w:t>capital letter</w:t>
      </w:r>
      <w:r w:rsidRPr="00950A5E">
        <w:rPr>
          <w:noProof/>
        </w:rPr>
        <w:t>.</w:t>
      </w:r>
    </w:p>
    <w:p w14:paraId="00CB8395" w14:textId="1EA4D6D9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fter the first letter, it </w:t>
      </w:r>
      <w:r w:rsidRPr="00950A5E">
        <w:rPr>
          <w:b/>
          <w:noProof/>
        </w:rPr>
        <w:t>only contains lowercase letters afterward</w:t>
      </w:r>
      <w:r w:rsidRPr="00950A5E">
        <w:rPr>
          <w:noProof/>
        </w:rPr>
        <w:t>.</w:t>
      </w:r>
    </w:p>
    <w:p w14:paraId="1A83A86C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b/>
          <w:noProof/>
        </w:rPr>
        <w:t>Each</w:t>
      </w:r>
      <w:r w:rsidRPr="00950A5E">
        <w:rPr>
          <w:noProof/>
        </w:rPr>
        <w:t xml:space="preserve"> of 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should be </w:t>
      </w:r>
      <w:r w:rsidRPr="00950A5E">
        <w:rPr>
          <w:b/>
          <w:noProof/>
        </w:rPr>
        <w:t>at least two letters long</w:t>
      </w:r>
      <w:r w:rsidRPr="00950A5E">
        <w:rPr>
          <w:noProof/>
        </w:rPr>
        <w:t>.</w:t>
      </w:r>
    </w:p>
    <w:p w14:paraId="47E1010A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 xml:space="preserve">separated </w:t>
      </w:r>
      <w:r w:rsidRPr="00950A5E">
        <w:rPr>
          <w:noProof/>
        </w:rPr>
        <w:t>by a</w:t>
      </w:r>
      <w:r w:rsidRPr="00950A5E">
        <w:rPr>
          <w:b/>
          <w:noProof/>
        </w:rPr>
        <w:t xml:space="preserve"> single space</w:t>
      </w:r>
      <w:r w:rsidRPr="00950A5E">
        <w:rPr>
          <w:noProof/>
        </w:rPr>
        <w:t>.</w:t>
      </w:r>
    </w:p>
    <w:p w14:paraId="1DF1BEC1" w14:textId="77777777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>To help you out, we've outlined several steps:</w:t>
      </w:r>
    </w:p>
    <w:p w14:paraId="5E2FB34D" w14:textId="77777777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Use an online regex tester like </w:t>
      </w:r>
      <w:hyperlink r:id="rId10" w:history="1">
        <w:r w:rsidRPr="00950A5E">
          <w:rPr>
            <w:rStyle w:val="Hyperlink"/>
            <w:noProof/>
          </w:rPr>
          <w:t>https://regex101.com/</w:t>
        </w:r>
      </w:hyperlink>
      <w:r w:rsidRPr="00950A5E">
        <w:rPr>
          <w:rStyle w:val="Hyperlink"/>
          <w:noProof/>
        </w:rPr>
        <w:t xml:space="preserve"> </w:t>
      </w:r>
    </w:p>
    <w:p w14:paraId="66FE6BDC" w14:textId="77777777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Check out how to use </w:t>
      </w:r>
      <w:r w:rsidRPr="00950A5E">
        <w:rPr>
          <w:b/>
          <w:noProof/>
        </w:rPr>
        <w:t>character sets</w:t>
      </w:r>
      <w:r w:rsidRPr="00950A5E">
        <w:rPr>
          <w:noProof/>
        </w:rPr>
        <w:t xml:space="preserve"> (denoted with square brackets - "</w:t>
      </w:r>
      <w:r w:rsidRPr="00950A5E">
        <w:rPr>
          <w:rStyle w:val="CodeChar"/>
        </w:rPr>
        <w:t>[]</w:t>
      </w:r>
      <w:r w:rsidRPr="00950A5E">
        <w:rPr>
          <w:noProof/>
        </w:rPr>
        <w:t>")</w:t>
      </w:r>
    </w:p>
    <w:p w14:paraId="497CBD6C" w14:textId="77777777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Specify that you want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with a space between them (the </w:t>
      </w:r>
      <w:r w:rsidRPr="00950A5E">
        <w:rPr>
          <w:b/>
          <w:noProof/>
        </w:rPr>
        <w:t>space character '</w:t>
      </w:r>
      <w:r w:rsidRPr="00950A5E">
        <w:rPr>
          <w:rStyle w:val="CodeChar"/>
        </w:rPr>
        <w:t xml:space="preserve"> </w:t>
      </w:r>
      <w:r w:rsidRPr="00950A5E">
        <w:rPr>
          <w:b/>
          <w:noProof/>
        </w:rPr>
        <w:t>'</w:t>
      </w:r>
      <w:r w:rsidRPr="00950A5E">
        <w:rPr>
          <w:noProof/>
        </w:rPr>
        <w:t xml:space="preserve">, 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ny whitespace symbol)</w:t>
      </w:r>
    </w:p>
    <w:p w14:paraId="517BC4A8" w14:textId="276A483C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it should begin with an uppercase letter using a </w:t>
      </w:r>
      <w:r w:rsidRPr="00950A5E">
        <w:rPr>
          <w:b/>
          <w:noProof/>
        </w:rPr>
        <w:t>character set</w:t>
      </w:r>
      <w:r w:rsidRPr="00950A5E">
        <w:rPr>
          <w:noProof/>
        </w:rPr>
        <w:t xml:space="preserve">. The desired characters are in a range – </w:t>
      </w:r>
      <w:r w:rsidRPr="00950A5E">
        <w:rPr>
          <w:b/>
          <w:noProof/>
        </w:rPr>
        <w:t xml:space="preserve">from </w:t>
      </w:r>
      <w:r w:rsidR="000D0B80">
        <w:rPr>
          <w:noProof/>
        </w:rPr>
        <w:t>'</w:t>
      </w:r>
      <w:r w:rsidRPr="00950A5E">
        <w:rPr>
          <w:b/>
          <w:noProof/>
        </w:rPr>
        <w:t>A</w:t>
      </w:r>
      <w:r w:rsidR="000D0B80">
        <w:rPr>
          <w:noProof/>
        </w:rPr>
        <w:t>'</w:t>
      </w:r>
      <w:r w:rsidRPr="00950A5E">
        <w:rPr>
          <w:b/>
          <w:noProof/>
        </w:rPr>
        <w:t xml:space="preserve"> to </w:t>
      </w:r>
      <w:r w:rsidR="000D0B80">
        <w:rPr>
          <w:noProof/>
        </w:rPr>
        <w:t>'</w:t>
      </w:r>
      <w:r w:rsidRPr="00950A5E">
        <w:rPr>
          <w:b/>
          <w:noProof/>
        </w:rPr>
        <w:t>Z</w:t>
      </w:r>
      <w:r w:rsidR="000D0B80">
        <w:rPr>
          <w:noProof/>
        </w:rPr>
        <w:t>'</w:t>
      </w:r>
      <w:r w:rsidRPr="00950A5E">
        <w:rPr>
          <w:noProof/>
        </w:rPr>
        <w:t>.</w:t>
      </w:r>
    </w:p>
    <w:p w14:paraId="14343481" w14:textId="77777777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what follows the first letter are only </w:t>
      </w:r>
      <w:r w:rsidRPr="00950A5E">
        <w:rPr>
          <w:b/>
          <w:noProof/>
        </w:rPr>
        <w:t>lowercase letters</w:t>
      </w:r>
      <w:r w:rsidRPr="00950A5E">
        <w:rPr>
          <w:noProof/>
        </w:rPr>
        <w:t xml:space="preserve">, one or more – use another character set and the correct </w:t>
      </w:r>
      <w:r w:rsidRPr="00950A5E">
        <w:rPr>
          <w:b/>
          <w:noProof/>
        </w:rPr>
        <w:t>quantifier</w:t>
      </w:r>
      <w:r w:rsidRPr="00950A5E">
        <w:rPr>
          <w:noProof/>
        </w:rPr>
        <w:t>.</w:t>
      </w:r>
    </w:p>
    <w:p w14:paraId="31CEF9AD" w14:textId="34D305D2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>To prevent capturing of letters across new lines, put "</w:t>
      </w:r>
      <w:r w:rsidRPr="00950A5E">
        <w:rPr>
          <w:rStyle w:val="CodeChar"/>
        </w:rPr>
        <w:t>\b</w:t>
      </w:r>
      <w:r w:rsidRPr="00950A5E">
        <w:rPr>
          <w:noProof/>
        </w:rPr>
        <w:t>" at the beginning and the end of your regex. This will ensure that what precedes and what follows the match is a word boundary (like a new line).</w:t>
      </w:r>
    </w:p>
    <w:p w14:paraId="6C4D4041" w14:textId="0A30E346" w:rsidR="00950A5E" w:rsidRPr="00950A5E" w:rsidRDefault="00912285" w:rsidP="00950A5E">
      <w:pPr>
        <w:jc w:val="both"/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check your RegEx, use these values for reference (paste all of them in the </w:t>
      </w:r>
      <w:r w:rsidR="00950A5E" w:rsidRPr="00950A5E">
        <w:rPr>
          <w:b/>
          <w:noProof/>
        </w:rPr>
        <w:t>Test String</w:t>
      </w:r>
      <w:r w:rsidR="00950A5E" w:rsidRPr="00950A5E">
        <w:rPr>
          <w:noProof/>
        </w:rPr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950A5E" w:rsidRPr="00950A5E" w14:paraId="0592E248" w14:textId="77777777" w:rsidTr="00DC46B7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6AA6F8B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22A0957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1CDF7D3A" w14:textId="77777777" w:rsidTr="00DC46B7">
        <w:tc>
          <w:tcPr>
            <w:tcW w:w="2070" w:type="dxa"/>
          </w:tcPr>
          <w:p w14:paraId="6EFF94C8" w14:textId="37DAD2B2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  <w:tc>
          <w:tcPr>
            <w:tcW w:w="8370" w:type="dxa"/>
          </w:tcPr>
          <w:p w14:paraId="5DFBB870" w14:textId="49A891A4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, Oliver miller, sophia Johnson, SARah Wilson, John Smith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 w:rsidR="004958BD"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</w:p>
        </w:tc>
      </w:tr>
    </w:tbl>
    <w:p w14:paraId="44D3DA0F" w14:textId="77777777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By the end, the matches should look something like this:</w:t>
      </w:r>
    </w:p>
    <w:p w14:paraId="0E614FF0" w14:textId="78091FA3" w:rsidR="00950A5E" w:rsidRPr="00950A5E" w:rsidRDefault="00D06081" w:rsidP="00950A5E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9B3531" wp14:editId="15DDC632">
            <wp:extent cx="6619875" cy="2476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45F89" w14:textId="77777777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After you’ve constructed your regular expression, it’s time to write the solution in C#.</w:t>
      </w:r>
    </w:p>
    <w:p w14:paraId="4811F132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ing the Solution in C#</w:t>
      </w:r>
    </w:p>
    <w:p w14:paraId="735EF09D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Create a new C# project and copy your </w:t>
      </w:r>
      <w:r w:rsidRPr="00950A5E">
        <w:rPr>
          <w:b/>
          <w:noProof/>
        </w:rPr>
        <w:t xml:space="preserve">regular expression </w:t>
      </w:r>
      <w:r w:rsidRPr="00950A5E">
        <w:rPr>
          <w:noProof/>
        </w:rPr>
        <w:t xml:space="preserve">into a </w:t>
      </w:r>
      <w:r w:rsidRPr="00950A5E">
        <w:rPr>
          <w:rStyle w:val="CodeChar"/>
        </w:rPr>
        <w:t>string</w:t>
      </w:r>
      <w:r w:rsidRPr="00950A5E">
        <w:rPr>
          <w:noProof/>
        </w:rPr>
        <w:t xml:space="preserve"> variable:</w:t>
      </w:r>
    </w:p>
    <w:p w14:paraId="1C41B4FE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38C140A8" wp14:editId="68DA4119">
            <wp:extent cx="3058160" cy="698748"/>
            <wp:effectExtent l="19050" t="19050" r="889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0834" cy="7130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C934CA" w14:textId="108B9D1E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te: It'</w:t>
      </w:r>
      <w:r w:rsidR="00950A5E" w:rsidRPr="00950A5E">
        <w:rPr>
          <w:noProof/>
        </w:rPr>
        <w:t xml:space="preserve">s usually a good idea to use a </w:t>
      </w:r>
      <w:r w:rsidR="00950A5E" w:rsidRPr="00950A5E">
        <w:rPr>
          <w:b/>
          <w:noProof/>
        </w:rPr>
        <w:t>verbatim string</w:t>
      </w:r>
      <w:r w:rsidR="00950A5E" w:rsidRPr="00950A5E">
        <w:rPr>
          <w:noProof/>
        </w:rPr>
        <w:t xml:space="preserve"> (@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 xml:space="preserve">in front of the string literal) to store </w:t>
      </w:r>
      <w:r w:rsidR="00950A5E" w:rsidRPr="00950A5E">
        <w:rPr>
          <w:b/>
          <w:noProof/>
        </w:rPr>
        <w:t>regular expressions</w:t>
      </w:r>
      <w:r w:rsidR="00950A5E" w:rsidRPr="00950A5E">
        <w:rPr>
          <w:noProof/>
        </w:rPr>
        <w:t xml:space="preserve"> since</w:t>
      </w:r>
      <w:r>
        <w:rPr>
          <w:noProof/>
        </w:rPr>
        <w:t xml:space="preserve"> characters like the backslash "</w:t>
      </w:r>
      <w:r w:rsidR="00950A5E" w:rsidRPr="00950A5E">
        <w:rPr>
          <w:rStyle w:val="CodeChar"/>
        </w:rPr>
        <w:t>\</w:t>
      </w:r>
      <w:r>
        <w:rPr>
          <w:noProof/>
        </w:rPr>
        <w:t>"</w:t>
      </w:r>
      <w:r w:rsidR="00950A5E" w:rsidRPr="00950A5E">
        <w:rPr>
          <w:noProof/>
        </w:rPr>
        <w:t xml:space="preserve"> can clash with </w:t>
      </w:r>
      <w:r w:rsidR="00950A5E" w:rsidRPr="00950A5E">
        <w:rPr>
          <w:b/>
          <w:noProof/>
        </w:rPr>
        <w:t>string escaping</w:t>
      </w:r>
      <w:r w:rsidR="00950A5E" w:rsidRPr="00950A5E">
        <w:rPr>
          <w:noProof/>
        </w:rPr>
        <w:t>.</w:t>
      </w:r>
    </w:p>
    <w:p w14:paraId="04FAEBEC" w14:textId="7DE411F5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lastRenderedPageBreak/>
        <w:t>Now, it'</w:t>
      </w:r>
      <w:r w:rsidR="00950A5E" w:rsidRPr="00950A5E">
        <w:rPr>
          <w:noProof/>
        </w:rPr>
        <w:t xml:space="preserve">s time to </w:t>
      </w:r>
      <w:r w:rsidR="00950A5E" w:rsidRPr="00950A5E">
        <w:rPr>
          <w:b/>
          <w:noProof/>
        </w:rPr>
        <w:t>read the input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>extract all the matches</w:t>
      </w:r>
      <w:r w:rsidR="00950A5E" w:rsidRPr="00950A5E">
        <w:rPr>
          <w:noProof/>
        </w:rPr>
        <w:t xml:space="preserve"> from it. For this, we can use the </w:t>
      </w:r>
      <w:r w:rsidR="00950A5E" w:rsidRPr="00950A5E">
        <w:rPr>
          <w:rStyle w:val="CodeChar"/>
        </w:rPr>
        <w:t>MatchCollection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>class:</w:t>
      </w:r>
    </w:p>
    <w:p w14:paraId="29397B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180054A5" wp14:editId="5FBBFB62">
            <wp:extent cx="4361688" cy="1344168"/>
            <wp:effectExtent l="19050" t="19050" r="2032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61688" cy="13441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4785A2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we extract all the matches, we need to </w:t>
      </w:r>
      <w:r w:rsidRPr="00950A5E">
        <w:rPr>
          <w:b/>
          <w:noProof/>
        </w:rPr>
        <w:t xml:space="preserve">iterate </w:t>
      </w:r>
      <w:r w:rsidRPr="00950A5E">
        <w:rPr>
          <w:noProof/>
        </w:rPr>
        <w:t xml:space="preserve">over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every match that we found:</w:t>
      </w:r>
    </w:p>
    <w:p w14:paraId="5BDE64A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49A7B658" wp14:editId="420B1C58">
            <wp:extent cx="4434840" cy="2487168"/>
            <wp:effectExtent l="19050" t="19050" r="2286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4840" cy="2487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C83B79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p w14:paraId="1CA42B74" w14:textId="61655855" w:rsidR="00F32157" w:rsidRDefault="00F32157" w:rsidP="00F32157">
      <w:pPr>
        <w:rPr>
          <w:lang w:val="bg-BG"/>
        </w:rPr>
      </w:pP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F32157" w:rsidRPr="00E043CF" w14:paraId="631069E4" w14:textId="77777777" w:rsidTr="005F5E04">
        <w:tc>
          <w:tcPr>
            <w:tcW w:w="7560" w:type="dxa"/>
            <w:shd w:val="clear" w:color="auto" w:fill="D9D9D9" w:themeFill="background1" w:themeFillShade="D9"/>
          </w:tcPr>
          <w:p w14:paraId="33FCA69A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E902680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F32157" w:rsidRPr="00E043CF" w14:paraId="1517AB91" w14:textId="77777777" w:rsidTr="005F5E04">
        <w:trPr>
          <w:trHeight w:val="809"/>
        </w:trPr>
        <w:tc>
          <w:tcPr>
            <w:tcW w:w="7560" w:type="dxa"/>
          </w:tcPr>
          <w:p w14:paraId="25C1A2EB" w14:textId="4CEA171B" w:rsidR="005F5E04" w:rsidRPr="005F5E04" w:rsidRDefault="00F32157" w:rsidP="005F5E04">
            <w:pPr>
              <w:rPr>
                <w:noProof/>
              </w:rPr>
            </w:pPr>
            <w:r w:rsidRPr="004958BD">
              <w:rPr>
                <w:rFonts w:ascii="Consolas" w:hAnsi="Consolas" w:cs="Consolas"/>
                <w:noProof/>
                <w:highlight w:val="green"/>
              </w:rPr>
              <w:t>Bethany Taylor</w:t>
            </w:r>
            <w:r w:rsidRPr="00D06081">
              <w:rPr>
                <w:rFonts w:ascii="Consolas" w:hAnsi="Consolas" w:cs="Consolas"/>
                <w:noProof/>
              </w:rPr>
              <w:t xml:space="preserve">, Oliver miller, sophia Johnson, SARah Wilson, </w:t>
            </w:r>
            <w:r w:rsidRPr="004958BD">
              <w:rPr>
                <w:rFonts w:ascii="Consolas" w:hAnsi="Consolas" w:cs="Consolas"/>
                <w:noProof/>
                <w:highlight w:val="green"/>
              </w:rPr>
              <w:t>John Smith</w:t>
            </w:r>
            <w:r w:rsidRPr="00D06081">
              <w:rPr>
                <w:rFonts w:ascii="Consolas" w:hAnsi="Consolas" w:cs="Consolas"/>
                <w:noProof/>
              </w:rPr>
              <w:t>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  <w:r w:rsidRPr="00E043CF">
              <w:rPr>
                <w:noProof/>
              </w:rPr>
              <w:t xml:space="preserve"> </w:t>
            </w:r>
          </w:p>
        </w:tc>
        <w:tc>
          <w:tcPr>
            <w:tcW w:w="2970" w:type="dxa"/>
          </w:tcPr>
          <w:p w14:paraId="005C6B41" w14:textId="7F28E217" w:rsidR="00F32157" w:rsidRPr="00E043CF" w:rsidRDefault="00F32157" w:rsidP="008714DE">
            <w:pPr>
              <w:rPr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</w:tr>
      <w:tr w:rsidR="00F32157" w:rsidRPr="00E043CF" w14:paraId="44D23E21" w14:textId="77777777" w:rsidTr="005F5E04">
        <w:trPr>
          <w:trHeight w:val="1079"/>
        </w:trPr>
        <w:tc>
          <w:tcPr>
            <w:tcW w:w="7560" w:type="dxa"/>
          </w:tcPr>
          <w:p w14:paraId="13943579" w14:textId="30DE2D78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  <w:highlight w:val="green"/>
              </w:rPr>
              <w:t>Elvis Presley</w:t>
            </w:r>
            <w:r w:rsidRPr="00F32157">
              <w:rPr>
                <w:rFonts w:ascii="Consolas" w:hAnsi="Consolas"/>
                <w:noProof/>
              </w:rPr>
              <w:t xml:space="preserve"> a a C C-</w:t>
            </w:r>
            <w:r w:rsidRPr="00F32157">
              <w:rPr>
                <w:rFonts w:ascii="Consolas" w:hAnsi="Consolas"/>
                <w:noProof/>
                <w:highlight w:val="green"/>
              </w:rPr>
              <w:t>Muhammad Ali</w:t>
            </w:r>
            <w:r w:rsidRPr="00F32157">
              <w:rPr>
                <w:rFonts w:ascii="Consolas" w:hAnsi="Consolas"/>
                <w:noProof/>
              </w:rPr>
              <w:t xml:space="preserve"> EE PeterpeterJR-a a xi ban D D bb b b-B B-c c EE-</w:t>
            </w:r>
            <w:r w:rsidRPr="00F32157">
              <w:rPr>
                <w:rFonts w:ascii="Consolas" w:hAnsi="Consolas"/>
                <w:noProof/>
                <w:highlight w:val="green"/>
              </w:rPr>
              <w:t>Michael Jackson</w:t>
            </w:r>
            <w:r w:rsidRPr="00F32157">
              <w:rPr>
                <w:rFonts w:ascii="Consolas" w:hAnsi="Consolas"/>
                <w:noProof/>
              </w:rPr>
              <w:t xml:space="preserve"> DD peter smith B B PETER BROWN IVAN DAVIES-</w:t>
            </w:r>
          </w:p>
        </w:tc>
        <w:tc>
          <w:tcPr>
            <w:tcW w:w="2970" w:type="dxa"/>
          </w:tcPr>
          <w:p w14:paraId="16BEEBEC" w14:textId="3B04267D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</w:rPr>
              <w:t>Elvis Presley Muhammad Ali Michael Jackson</w:t>
            </w:r>
          </w:p>
        </w:tc>
      </w:tr>
    </w:tbl>
    <w:p w14:paraId="07FA9A43" w14:textId="77777777" w:rsidR="00F32157" w:rsidRPr="00F32157" w:rsidRDefault="00F32157" w:rsidP="00F32157">
      <w:pPr>
        <w:rPr>
          <w:lang w:val="bg-BG"/>
        </w:rPr>
      </w:pPr>
    </w:p>
    <w:p w14:paraId="5F0C1D49" w14:textId="1B6D2C66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Phone Number</w:t>
      </w:r>
    </w:p>
    <w:p w14:paraId="6ECC7586" w14:textId="61AC350B" w:rsidR="00950A5E" w:rsidRPr="00950A5E" w:rsidRDefault="004958BD" w:rsidP="00950A5E">
      <w:pPr>
        <w:rPr>
          <w:noProof/>
          <w:lang w:val="bg-BG"/>
        </w:rPr>
      </w:pPr>
      <w:r>
        <w:rPr>
          <w:noProof/>
        </w:rPr>
        <w:t>Create</w:t>
      </w:r>
      <w:r w:rsidR="00950A5E" w:rsidRPr="00950A5E">
        <w:rPr>
          <w:noProof/>
        </w:rPr>
        <w:t xml:space="preserve"> a regular expression to match a</w:t>
      </w:r>
      <w:r w:rsidR="00950A5E" w:rsidRPr="00950A5E">
        <w:rPr>
          <w:b/>
          <w:noProof/>
        </w:rPr>
        <w:t xml:space="preserve"> valid phone number</w:t>
      </w:r>
      <w:r w:rsidR="00950A5E" w:rsidRPr="00950A5E">
        <w:rPr>
          <w:noProof/>
        </w:rPr>
        <w:t xml:space="preserve"> from </w:t>
      </w:r>
      <w:r w:rsidR="00950A5E" w:rsidRPr="00950A5E">
        <w:rPr>
          <w:b/>
          <w:noProof/>
        </w:rPr>
        <w:t>Sofia</w:t>
      </w:r>
      <w:r w:rsidR="00950A5E" w:rsidRPr="00950A5E">
        <w:rPr>
          <w:noProof/>
        </w:rPr>
        <w:t xml:space="preserve">. After you find all </w:t>
      </w:r>
      <w:r w:rsidR="00950A5E" w:rsidRPr="00950A5E">
        <w:rPr>
          <w:b/>
          <w:noProof/>
        </w:rPr>
        <w:t>valid phones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print</w:t>
      </w:r>
      <w:r w:rsidR="00950A5E" w:rsidRPr="00950A5E">
        <w:rPr>
          <w:noProof/>
        </w:rPr>
        <w:t xml:space="preserve"> them on the console, separated by a </w:t>
      </w:r>
      <w:r w:rsidR="00950A5E" w:rsidRPr="00950A5E">
        <w:rPr>
          <w:b/>
          <w:noProof/>
        </w:rPr>
        <w:t xml:space="preserve">comma and a space </w:t>
      </w:r>
      <w:r w:rsidR="000D0B80">
        <w:rPr>
          <w:noProof/>
        </w:rPr>
        <w:t>"</w:t>
      </w:r>
      <w:r w:rsidR="00950A5E" w:rsidRPr="00950A5E">
        <w:rPr>
          <w:rStyle w:val="CodeChar"/>
        </w:rPr>
        <w:t xml:space="preserve">, </w:t>
      </w:r>
      <w:r w:rsidR="000D0B80">
        <w:rPr>
          <w:noProof/>
        </w:rPr>
        <w:t>"</w:t>
      </w:r>
      <w:r w:rsidR="00950A5E" w:rsidRPr="00950A5E">
        <w:rPr>
          <w:noProof/>
        </w:rPr>
        <w:t>.</w:t>
      </w:r>
    </w:p>
    <w:p w14:paraId="34C5871F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18DD8A6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A valid number has the following characteristics:</w:t>
      </w:r>
    </w:p>
    <w:p w14:paraId="0613589B" w14:textId="77777777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It starts with "</w:t>
      </w:r>
      <w:r w:rsidRPr="00950A5E">
        <w:rPr>
          <w:b/>
          <w:noProof/>
        </w:rPr>
        <w:t>+359</w:t>
      </w:r>
      <w:r w:rsidRPr="00950A5E">
        <w:rPr>
          <w:noProof/>
        </w:rPr>
        <w:t>"</w:t>
      </w:r>
    </w:p>
    <w:p w14:paraId="2F3AD4DA" w14:textId="77777777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Then, it is followed by the area code (always </w:t>
      </w:r>
      <w:r w:rsidRPr="00950A5E">
        <w:rPr>
          <w:b/>
          <w:noProof/>
        </w:rPr>
        <w:t>2</w:t>
      </w:r>
      <w:r w:rsidRPr="00950A5E">
        <w:rPr>
          <w:noProof/>
        </w:rPr>
        <w:t>)</w:t>
      </w:r>
    </w:p>
    <w:p w14:paraId="7F047EEA" w14:textId="77777777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lastRenderedPageBreak/>
        <w:t xml:space="preserve">After that, it’s followed by the </w:t>
      </w:r>
      <w:r w:rsidRPr="00950A5E">
        <w:rPr>
          <w:b/>
          <w:noProof/>
        </w:rPr>
        <w:t>number</w:t>
      </w:r>
      <w:r w:rsidRPr="00950A5E">
        <w:rPr>
          <w:noProof/>
        </w:rPr>
        <w:t xml:space="preserve"> itself:</w:t>
      </w:r>
    </w:p>
    <w:p w14:paraId="6A85E166" w14:textId="57175393" w:rsidR="00950A5E" w:rsidRPr="00950A5E" w:rsidRDefault="00950A5E" w:rsidP="00950A5E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The number consists of </w:t>
      </w:r>
      <w:r w:rsidRPr="00950A5E">
        <w:rPr>
          <w:b/>
          <w:noProof/>
        </w:rPr>
        <w:t>7 digits</w:t>
      </w:r>
      <w:r w:rsidRPr="00950A5E">
        <w:rPr>
          <w:noProof/>
        </w:rPr>
        <w:t xml:space="preserve"> (separated in</w:t>
      </w:r>
      <w:r w:rsidR="00912285">
        <w:rPr>
          <w:noProof/>
        </w:rPr>
        <w:t>t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tw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groups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3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4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digits</w:t>
      </w:r>
      <w:r w:rsidRPr="00950A5E">
        <w:rPr>
          <w:noProof/>
        </w:rPr>
        <w:t xml:space="preserve"> respectively). </w:t>
      </w:r>
    </w:p>
    <w:p w14:paraId="2D24F2C7" w14:textId="77777777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The different </w:t>
      </w:r>
      <w:r w:rsidRPr="00950A5E">
        <w:rPr>
          <w:b/>
          <w:noProof/>
        </w:rPr>
        <w:t>part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>separated</w:t>
      </w:r>
      <w:r w:rsidRPr="00950A5E">
        <w:rPr>
          <w:noProof/>
        </w:rPr>
        <w:t xml:space="preserve"> by </w:t>
      </w:r>
      <w:r w:rsidRPr="00950A5E">
        <w:rPr>
          <w:b/>
          <w:noProof/>
        </w:rPr>
        <w:t>either a space or a hyphen</w:t>
      </w:r>
      <w:r w:rsidRPr="00950A5E">
        <w:rPr>
          <w:noProof/>
        </w:rPr>
        <w:t xml:space="preserve"> ('</w:t>
      </w:r>
      <w:r w:rsidRPr="00950A5E">
        <w:rPr>
          <w:b/>
          <w:noProof/>
        </w:rPr>
        <w:t>-</w:t>
      </w:r>
      <w:r w:rsidRPr="00950A5E">
        <w:rPr>
          <w:noProof/>
        </w:rPr>
        <w:t>').</w:t>
      </w:r>
    </w:p>
    <w:p w14:paraId="7D828545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You can use the following RegEx properties to </w:t>
      </w:r>
      <w:r w:rsidRPr="00950A5E">
        <w:rPr>
          <w:b/>
          <w:noProof/>
        </w:rPr>
        <w:t>help</w:t>
      </w:r>
      <w:r w:rsidRPr="00950A5E">
        <w:rPr>
          <w:noProof/>
        </w:rPr>
        <w:t xml:space="preserve"> with the matching: </w:t>
      </w:r>
    </w:p>
    <w:p w14:paraId="133FA520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</w:t>
      </w:r>
      <w:r w:rsidRPr="00950A5E">
        <w:rPr>
          <w:b/>
          <w:noProof/>
        </w:rPr>
        <w:t>quantifiers</w:t>
      </w:r>
      <w:r w:rsidRPr="00950A5E">
        <w:rPr>
          <w:noProof/>
        </w:rPr>
        <w:t xml:space="preserve"> to match a </w:t>
      </w:r>
      <w:r w:rsidRPr="00950A5E">
        <w:rPr>
          <w:b/>
          <w:noProof/>
        </w:rPr>
        <w:t>specific number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digits</w:t>
      </w:r>
    </w:p>
    <w:p w14:paraId="0BAE7640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a </w:t>
      </w:r>
      <w:r w:rsidRPr="00950A5E">
        <w:rPr>
          <w:b/>
          <w:noProof/>
        </w:rPr>
        <w:t>capturing group</w:t>
      </w:r>
      <w:r w:rsidRPr="00950A5E">
        <w:rPr>
          <w:noProof/>
        </w:rPr>
        <w:t xml:space="preserve"> to make sure the delimiter is </w:t>
      </w:r>
      <w:r w:rsidRPr="00950A5E">
        <w:rPr>
          <w:b/>
          <w:noProof/>
        </w:rPr>
        <w:t>only one of the allowed characters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(space or hyphen)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 </w:t>
      </w:r>
      <w:r w:rsidRPr="00950A5E">
        <w:rPr>
          <w:b/>
          <w:noProof/>
        </w:rPr>
        <w:t>combination</w:t>
      </w:r>
      <w:r w:rsidRPr="00950A5E">
        <w:rPr>
          <w:noProof/>
        </w:rPr>
        <w:t xml:space="preserve"> of both (e.g. </w:t>
      </w:r>
      <w:r w:rsidRPr="00950A5E">
        <w:rPr>
          <w:rStyle w:val="CodeChar"/>
        </w:rPr>
        <w:t>+359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2</w:t>
      </w:r>
      <w:r w:rsidRPr="00950A5E">
        <w:rPr>
          <w:rStyle w:val="CodeChar"/>
          <w:highlight w:val="red"/>
        </w:rPr>
        <w:t>-</w:t>
      </w:r>
      <w:r w:rsidRPr="00950A5E">
        <w:rPr>
          <w:rStyle w:val="CodeChar"/>
        </w:rPr>
        <w:t>111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111</w:t>
      </w:r>
      <w:r w:rsidRPr="00950A5E">
        <w:rPr>
          <w:noProof/>
        </w:rPr>
        <w:t xml:space="preserve"> has </w:t>
      </w:r>
      <w:r w:rsidRPr="00950A5E">
        <w:rPr>
          <w:b/>
          <w:noProof/>
        </w:rPr>
        <w:t>mixed delimiters</w:t>
      </w:r>
      <w:r w:rsidRPr="00950A5E">
        <w:rPr>
          <w:noProof/>
        </w:rPr>
        <w:t>, it is</w:t>
      </w:r>
      <w:r w:rsidRPr="00950A5E">
        <w:rPr>
          <w:b/>
          <w:noProof/>
        </w:rPr>
        <w:t xml:space="preserve"> invalid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achieve this.</w:t>
      </w:r>
    </w:p>
    <w:p w14:paraId="3EFB1C83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Add a </w:t>
      </w:r>
      <w:r w:rsidRPr="00950A5E">
        <w:rPr>
          <w:b/>
          <w:noProof/>
        </w:rPr>
        <w:t>word boundary</w:t>
      </w:r>
      <w:r w:rsidRPr="00950A5E">
        <w:rPr>
          <w:noProof/>
        </w:rPr>
        <w:t xml:space="preserve"> at the </w:t>
      </w:r>
      <w:r w:rsidRPr="00950A5E">
        <w:rPr>
          <w:b/>
          <w:noProof/>
        </w:rPr>
        <w:t>end</w:t>
      </w:r>
      <w:r w:rsidRPr="00950A5E">
        <w:rPr>
          <w:noProof/>
        </w:rPr>
        <w:t xml:space="preserve"> of the match to avoid </w:t>
      </w:r>
      <w:r w:rsidRPr="00950A5E">
        <w:rPr>
          <w:b/>
          <w:noProof/>
        </w:rPr>
        <w:t>partial matches</w:t>
      </w:r>
      <w:r w:rsidRPr="00950A5E">
        <w:rPr>
          <w:noProof/>
        </w:rPr>
        <w:t xml:space="preserve"> (the last example on the right-hand side).</w:t>
      </w:r>
    </w:p>
    <w:p w14:paraId="4281AE53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Ensure that before the </w:t>
      </w:r>
      <w:r w:rsidRPr="00950A5E">
        <w:rPr>
          <w:b/>
          <w:noProof/>
        </w:rPr>
        <w:t>'+'</w:t>
      </w:r>
      <w:r w:rsidRPr="00950A5E">
        <w:rPr>
          <w:noProof/>
        </w:rPr>
        <w:t xml:space="preserve"> sign there is either a </w:t>
      </w:r>
      <w:r w:rsidRPr="00950A5E">
        <w:rPr>
          <w:b/>
          <w:noProof/>
        </w:rPr>
        <w:t>space</w:t>
      </w:r>
      <w:r w:rsidRPr="00950A5E">
        <w:rPr>
          <w:noProof/>
        </w:rPr>
        <w:t xml:space="preserve"> or the </w:t>
      </w:r>
      <w:r w:rsidRPr="00950A5E">
        <w:rPr>
          <w:b/>
          <w:noProof/>
        </w:rPr>
        <w:t>beginning of the string</w:t>
      </w:r>
      <w:r w:rsidRPr="00950A5E">
        <w:rPr>
          <w:noProof/>
        </w:rPr>
        <w:t>.</w:t>
      </w:r>
    </w:p>
    <w:p w14:paraId="04096CBD" w14:textId="77777777" w:rsidR="00950A5E" w:rsidRPr="00950A5E" w:rsidRDefault="00950A5E" w:rsidP="00950A5E">
      <w:pPr>
        <w:spacing w:before="0" w:after="200"/>
        <w:rPr>
          <w:noProof/>
          <w:lang w:val="bg-BG"/>
        </w:rPr>
      </w:pPr>
      <w:r w:rsidRPr="00950A5E">
        <w:rPr>
          <w:noProof/>
        </w:rPr>
        <w:t>You can use the following table of values to test your RegEx against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21"/>
        <w:gridCol w:w="6183"/>
      </w:tblGrid>
      <w:tr w:rsidR="00950A5E" w:rsidRPr="00950A5E" w14:paraId="6D18A773" w14:textId="77777777" w:rsidTr="00DC46B7">
        <w:tc>
          <w:tcPr>
            <w:tcW w:w="4221" w:type="dxa"/>
            <w:shd w:val="clear" w:color="auto" w:fill="D9D9D9" w:themeFill="background1" w:themeFillShade="D9"/>
            <w:vAlign w:val="center"/>
          </w:tcPr>
          <w:p w14:paraId="789D462E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449A4367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EA68188" w14:textId="77777777" w:rsidTr="00DC46B7">
        <w:tc>
          <w:tcPr>
            <w:tcW w:w="4221" w:type="dxa"/>
          </w:tcPr>
          <w:p w14:paraId="65DCC93B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+359 2 222 2222</w:t>
            </w:r>
          </w:p>
          <w:p w14:paraId="6220D05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1FE5C01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C0749C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64C40C41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50170F40" w14:textId="755DE52F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'</w:t>
      </w:r>
      <w:r w:rsidR="00950A5E" w:rsidRPr="00950A5E">
        <w:rPr>
          <w:noProof/>
        </w:rPr>
        <w:t>s tim</w:t>
      </w:r>
      <w:r>
        <w:rPr>
          <w:noProof/>
        </w:rPr>
        <w:t>e to write the solution, so let'</w:t>
      </w:r>
      <w:r w:rsidR="00950A5E" w:rsidRPr="00950A5E">
        <w:rPr>
          <w:noProof/>
        </w:rPr>
        <w:t>s start writing!</w:t>
      </w:r>
    </w:p>
    <w:p w14:paraId="1FB0EAD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, just like in the previous problem, put your RegEx in a variable:</w:t>
      </w:r>
    </w:p>
    <w:p w14:paraId="612DCC63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3F4B35A9" wp14:editId="43565821">
            <wp:extent cx="3913632" cy="786384"/>
            <wp:effectExtent l="19050" t="19050" r="10795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13632" cy="786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6D818" w14:textId="596E40BB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After that, let'</w:t>
      </w:r>
      <w:r w:rsidR="00950A5E" w:rsidRPr="00950A5E">
        <w:rPr>
          <w:noProof/>
        </w:rPr>
        <w:t xml:space="preserve">s make a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for our matches:</w:t>
      </w:r>
    </w:p>
    <w:p w14:paraId="629CDA4C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627FCB9E" wp14:editId="5BB3603C">
            <wp:extent cx="3830320" cy="1544756"/>
            <wp:effectExtent l="19050" t="19050" r="17780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401" r="1"/>
                    <a:stretch/>
                  </pic:blipFill>
                  <pic:spPr bwMode="auto">
                    <a:xfrm>
                      <a:off x="0" y="0"/>
                      <a:ext cx="3831758" cy="15453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F7DB0" w14:textId="51459A5C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Let'</w:t>
      </w:r>
      <w:r w:rsidR="00950A5E" w:rsidRPr="00950A5E">
        <w:rPr>
          <w:noProof/>
        </w:rPr>
        <w:t xml:space="preserve">s try to print </w:t>
      </w:r>
      <w:r w:rsidR="00950A5E" w:rsidRPr="00950A5E">
        <w:rPr>
          <w:b/>
          <w:noProof/>
        </w:rPr>
        <w:t>all the matches</w:t>
      </w:r>
      <w:r w:rsidR="00950A5E" w:rsidRPr="00950A5E">
        <w:rPr>
          <w:noProof/>
        </w:rPr>
        <w:t xml:space="preserve">, using only a </w:t>
      </w:r>
      <w:r w:rsidR="00950A5E" w:rsidRPr="00950A5E">
        <w:rPr>
          <w:b/>
          <w:noProof/>
        </w:rPr>
        <w:t>single line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of code</w:t>
      </w:r>
      <w:r w:rsidR="00950A5E" w:rsidRPr="00950A5E">
        <w:rPr>
          <w:noProof/>
        </w:rPr>
        <w:t xml:space="preserve">. Sinc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is, as its name suggests, a </w:t>
      </w:r>
      <w:r w:rsidR="00950A5E" w:rsidRPr="00950A5E">
        <w:rPr>
          <w:b/>
          <w:noProof/>
        </w:rPr>
        <w:t>collection</w:t>
      </w:r>
      <w:r w:rsidR="00950A5E" w:rsidRPr="00950A5E">
        <w:rPr>
          <w:noProof/>
        </w:rPr>
        <w:t xml:space="preserve">, we can use </w:t>
      </w:r>
      <w:r w:rsidR="00950A5E" w:rsidRPr="00950A5E">
        <w:rPr>
          <w:rStyle w:val="CodeChar"/>
        </w:rPr>
        <w:t>LINQ</w:t>
      </w:r>
      <w:r w:rsidR="00950A5E" w:rsidRPr="00950A5E">
        <w:rPr>
          <w:noProof/>
        </w:rPr>
        <w:t xml:space="preserve"> methods on it.</w:t>
      </w:r>
    </w:p>
    <w:p w14:paraId="6E3587E0" w14:textId="2D5FA5EF" w:rsidR="00950A5E" w:rsidRPr="00950A5E" w:rsidRDefault="00912285" w:rsidP="00950A5E">
      <w:pPr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get all of the matches and put them into a string array, we need to perform several manipulations on th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>:</w:t>
      </w:r>
    </w:p>
    <w:p w14:paraId="16AA8C65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Cast every single element of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to the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type using </w:t>
      </w:r>
      <w:r w:rsidRPr="00950A5E">
        <w:rPr>
          <w:rStyle w:val="CodeChar"/>
        </w:rPr>
        <w:t>Cast&lt;Match&gt;()</w:t>
      </w:r>
      <w:r w:rsidRPr="00950A5E">
        <w:rPr>
          <w:noProof/>
        </w:rPr>
        <w:t>.</w:t>
      </w:r>
    </w:p>
    <w:p w14:paraId="27D8C773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Since every element is a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now, we can extract just the </w:t>
      </w:r>
      <w:r w:rsidRPr="00950A5E">
        <w:rPr>
          <w:rStyle w:val="CodeChar"/>
        </w:rPr>
        <w:t>Value</w:t>
      </w:r>
      <w:r w:rsidRPr="00950A5E">
        <w:rPr>
          <w:b/>
          <w:noProof/>
        </w:rPr>
        <w:t xml:space="preserve"> </w:t>
      </w:r>
      <w:r w:rsidRPr="00950A5E">
        <w:rPr>
          <w:noProof/>
        </w:rPr>
        <w:t xml:space="preserve">property of the match itself, which holds the </w:t>
      </w:r>
      <w:r w:rsidRPr="00950A5E">
        <w:rPr>
          <w:b/>
          <w:noProof/>
        </w:rPr>
        <w:t>match value</w:t>
      </w:r>
      <w:r w:rsidRPr="00950A5E">
        <w:rPr>
          <w:noProof/>
        </w:rPr>
        <w:t xml:space="preserve"> as a </w:t>
      </w:r>
      <w:r w:rsidRPr="00950A5E">
        <w:rPr>
          <w:b/>
          <w:noProof/>
        </w:rPr>
        <w:t>string</w:t>
      </w:r>
      <w:r w:rsidRPr="00950A5E">
        <w:rPr>
          <w:noProof/>
        </w:rPr>
        <w:t xml:space="preserve">, using </w:t>
      </w:r>
      <w:r w:rsidRPr="00950A5E">
        <w:rPr>
          <w:rStyle w:val="CodeChar"/>
        </w:rPr>
        <w:t>Select()</w:t>
      </w:r>
      <w:r w:rsidRPr="00950A5E">
        <w:rPr>
          <w:noProof/>
        </w:rPr>
        <w:t xml:space="preserve">. We can also </w:t>
      </w:r>
      <w:r w:rsidRPr="00950A5E">
        <w:rPr>
          <w:rStyle w:val="CodeChar"/>
        </w:rPr>
        <w:t>Trim()</w:t>
      </w:r>
      <w:r w:rsidRPr="00950A5E">
        <w:rPr>
          <w:b/>
          <w:noProof/>
        </w:rPr>
        <w:t xml:space="preserve"> the value</w:t>
      </w:r>
      <w:r w:rsidRPr="00950A5E">
        <w:rPr>
          <w:noProof/>
        </w:rPr>
        <w:t xml:space="preserve">, to get rid of any </w:t>
      </w:r>
      <w:r w:rsidRPr="00950A5E">
        <w:rPr>
          <w:b/>
          <w:noProof/>
        </w:rPr>
        <w:t>leading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trailing spaces</w:t>
      </w:r>
      <w:r w:rsidRPr="00950A5E">
        <w:rPr>
          <w:noProof/>
        </w:rPr>
        <w:t>.</w:t>
      </w:r>
    </w:p>
    <w:p w14:paraId="42684891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After getting the match value, we can use </w:t>
      </w:r>
      <w:r w:rsidRPr="00950A5E">
        <w:rPr>
          <w:rStyle w:val="CodeChar"/>
        </w:rPr>
        <w:t>ToArray()</w:t>
      </w:r>
      <w:r w:rsidRPr="00950A5E">
        <w:rPr>
          <w:noProof/>
        </w:rPr>
        <w:t xml:space="preserve"> to </w:t>
      </w:r>
      <w:r w:rsidRPr="00950A5E">
        <w:rPr>
          <w:b/>
          <w:noProof/>
        </w:rPr>
        <w:t>convert</w:t>
      </w:r>
      <w:r w:rsidRPr="00950A5E">
        <w:rPr>
          <w:noProof/>
        </w:rPr>
        <w:t xml:space="preserve"> the collection to an </w:t>
      </w:r>
      <w:r w:rsidRPr="00950A5E">
        <w:rPr>
          <w:b/>
          <w:noProof/>
        </w:rPr>
        <w:t>array</w:t>
      </w:r>
      <w:r w:rsidRPr="00950A5E">
        <w:rPr>
          <w:noProof/>
        </w:rPr>
        <w:t>.</w:t>
      </w:r>
    </w:p>
    <w:p w14:paraId="35B4A89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Here’s what that looks like as a </w:t>
      </w:r>
      <w:r w:rsidRPr="00950A5E">
        <w:rPr>
          <w:rStyle w:val="CodeChar"/>
        </w:rPr>
        <w:t>LINQ</w:t>
      </w:r>
      <w:r w:rsidRPr="00950A5E">
        <w:rPr>
          <w:noProof/>
        </w:rPr>
        <w:t xml:space="preserve"> query:</w:t>
      </w:r>
    </w:p>
    <w:p w14:paraId="6EB448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lastRenderedPageBreak/>
        <w:drawing>
          <wp:inline distT="0" distB="0" distL="0" distR="0" wp14:anchorId="0B7FD6F6" wp14:editId="426643D4">
            <wp:extent cx="4004310" cy="817418"/>
            <wp:effectExtent l="19050" t="19050" r="15240" b="209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49120" b="18129"/>
                    <a:stretch/>
                  </pic:blipFill>
                  <pic:spPr bwMode="auto">
                    <a:xfrm>
                      <a:off x="0" y="0"/>
                      <a:ext cx="4005072" cy="81757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3BFD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that, just print the valid phone number array, using </w:t>
      </w:r>
      <w:r w:rsidRPr="00950A5E">
        <w:rPr>
          <w:rStyle w:val="CodeChar"/>
        </w:rPr>
        <w:t>string.Join()</w:t>
      </w:r>
      <w:r w:rsidRPr="00950A5E">
        <w:rPr>
          <w:noProof/>
        </w:rPr>
        <w:t>:</w:t>
      </w:r>
    </w:p>
    <w:p w14:paraId="397CB45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6844F926" wp14:editId="39171E8A">
            <wp:extent cx="4005072" cy="2496312"/>
            <wp:effectExtent l="19050" t="19050" r="14605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05072" cy="2496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1E6A2F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5F5E04" w:rsidRPr="00E043CF" w14:paraId="458882A2" w14:textId="77777777" w:rsidTr="008714DE">
        <w:tc>
          <w:tcPr>
            <w:tcW w:w="7560" w:type="dxa"/>
            <w:shd w:val="clear" w:color="auto" w:fill="D9D9D9" w:themeFill="background1" w:themeFillShade="D9"/>
          </w:tcPr>
          <w:p w14:paraId="4D432D74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bookmarkStart w:id="0" w:name="_Hlk81387339"/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5338BD7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5F5E04" w:rsidRPr="00E043CF" w14:paraId="3C9B4999" w14:textId="77777777" w:rsidTr="008714DE">
        <w:trPr>
          <w:trHeight w:val="809"/>
        </w:trPr>
        <w:tc>
          <w:tcPr>
            <w:tcW w:w="7560" w:type="dxa"/>
          </w:tcPr>
          <w:p w14:paraId="21085E4A" w14:textId="4FE1E654" w:rsidR="005F5E04" w:rsidRPr="005F5E04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5F5E04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5F5E04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  <w:tc>
          <w:tcPr>
            <w:tcW w:w="2970" w:type="dxa"/>
          </w:tcPr>
          <w:p w14:paraId="591603C4" w14:textId="3237B0DC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5F5E04" w:rsidRPr="00E043CF" w14:paraId="3D2C7261" w14:textId="77777777" w:rsidTr="008714DE">
        <w:trPr>
          <w:trHeight w:val="1079"/>
        </w:trPr>
        <w:tc>
          <w:tcPr>
            <w:tcW w:w="7560" w:type="dxa"/>
          </w:tcPr>
          <w:p w14:paraId="2C6352CB" w14:textId="2344757A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  <w:highlight w:val="green"/>
              </w:rPr>
              <w:t>+359 2 234 2324</w:t>
            </w:r>
            <w:r w:rsidRPr="005F5E04">
              <w:rPr>
                <w:rFonts w:ascii="Consolas" w:hAnsi="Consolas"/>
                <w:noProof/>
              </w:rPr>
              <w:t xml:space="preserve">, 359-2-111-9876, +359/8/655/5432, +359-2 222 2222, +359 2-222-2222, +359-2-234-345, +359-2-123-45678, </w:t>
            </w:r>
            <w:r w:rsidRPr="005F5E04">
              <w:rPr>
                <w:rFonts w:ascii="Consolas" w:hAnsi="Consolas"/>
                <w:noProof/>
                <w:highlight w:val="green"/>
              </w:rPr>
              <w:t>+359-2-222-2222</w:t>
            </w:r>
            <w:r w:rsidRPr="005F5E04">
              <w:rPr>
                <w:rFonts w:ascii="Consolas" w:hAnsi="Consolas"/>
                <w:noProof/>
              </w:rPr>
              <w:t xml:space="preserve">, </w:t>
            </w:r>
            <w:r w:rsidRPr="005F5E04">
              <w:rPr>
                <w:rFonts w:ascii="Consolas" w:hAnsi="Consolas"/>
                <w:noProof/>
                <w:highlight w:val="green"/>
              </w:rPr>
              <w:t>+359 2 654 1234</w:t>
            </w:r>
          </w:p>
        </w:tc>
        <w:tc>
          <w:tcPr>
            <w:tcW w:w="2970" w:type="dxa"/>
          </w:tcPr>
          <w:p w14:paraId="796BF1E9" w14:textId="20B7BC7B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</w:rPr>
              <w:t>+359 2 234 2324, +359-2-222-2222, +359 2 654 1234</w:t>
            </w:r>
          </w:p>
        </w:tc>
      </w:tr>
      <w:bookmarkEnd w:id="0"/>
    </w:tbl>
    <w:p w14:paraId="638DED0D" w14:textId="77777777" w:rsidR="005F5E04" w:rsidRPr="005F5E04" w:rsidRDefault="005F5E04" w:rsidP="005F5E04">
      <w:pPr>
        <w:pStyle w:val="Heading2"/>
        <w:numPr>
          <w:ilvl w:val="0"/>
          <w:numId w:val="0"/>
        </w:numPr>
        <w:ind w:left="357"/>
        <w:rPr>
          <w:noProof/>
          <w:lang w:val="bg-BG"/>
        </w:rPr>
      </w:pPr>
    </w:p>
    <w:p w14:paraId="139E0BD9" w14:textId="52961AC6" w:rsidR="00950A5E" w:rsidRPr="00950A5E" w:rsidRDefault="00950A5E" w:rsidP="00950A5E">
      <w:pPr>
        <w:pStyle w:val="Heading2"/>
        <w:ind w:left="357" w:hanging="357"/>
        <w:rPr>
          <w:noProof/>
          <w:lang w:val="bg-BG"/>
        </w:rPr>
      </w:pPr>
      <w:r w:rsidRPr="00950A5E">
        <w:rPr>
          <w:noProof/>
        </w:rPr>
        <w:t>Match Dates</w:t>
      </w:r>
    </w:p>
    <w:p w14:paraId="31395282" w14:textId="0BEB6282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program, which matches a date in the </w:t>
      </w:r>
      <w:r w:rsidR="000D0B80">
        <w:rPr>
          <w:noProof/>
        </w:rPr>
        <w:t>format "</w:t>
      </w:r>
      <w:r w:rsidRPr="00950A5E">
        <w:rPr>
          <w:rStyle w:val="CodeChar"/>
        </w:rPr>
        <w:t>dd{separator}MMM{separator}yyyy</w:t>
      </w:r>
      <w:r w:rsidR="000D0B80">
        <w:rPr>
          <w:noProof/>
        </w:rPr>
        <w:t>"</w:t>
      </w:r>
      <w:r w:rsidRPr="00950A5E">
        <w:rPr>
          <w:noProof/>
        </w:rPr>
        <w:t xml:space="preserve">. Use </w:t>
      </w:r>
      <w:r w:rsidRPr="00950A5E">
        <w:rPr>
          <w:b/>
          <w:noProof/>
        </w:rPr>
        <w:t>named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 xml:space="preserve">capturing groups </w:t>
      </w:r>
      <w:r w:rsidRPr="00950A5E">
        <w:rPr>
          <w:noProof/>
        </w:rPr>
        <w:t>in your regular expression.</w:t>
      </w:r>
    </w:p>
    <w:p w14:paraId="7F1F146C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665F733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Every valid date has the following characteristics:</w:t>
      </w:r>
    </w:p>
    <w:p w14:paraId="76D3C1BF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lways starts with </w:t>
      </w:r>
      <w:r w:rsidRPr="00950A5E">
        <w:rPr>
          <w:b/>
          <w:noProof/>
        </w:rPr>
        <w:t>two digits</w:t>
      </w:r>
      <w:r w:rsidRPr="00950A5E">
        <w:rPr>
          <w:noProof/>
        </w:rPr>
        <w:t xml:space="preserve">, followed by a </w:t>
      </w:r>
      <w:r w:rsidRPr="00950A5E">
        <w:rPr>
          <w:b/>
          <w:noProof/>
        </w:rPr>
        <w:t>separator</w:t>
      </w:r>
    </w:p>
    <w:p w14:paraId="34BCA224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</w:t>
      </w:r>
      <w:r w:rsidRPr="00950A5E">
        <w:rPr>
          <w:b/>
          <w:noProof/>
        </w:rPr>
        <w:t xml:space="preserve">one uppercase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 xml:space="preserve">two lowercase </w:t>
      </w:r>
      <w:r w:rsidRPr="00950A5E">
        <w:rPr>
          <w:noProof/>
        </w:rPr>
        <w:t xml:space="preserve">letters (e.g. </w:t>
      </w:r>
      <w:r w:rsidRPr="00950A5E">
        <w:rPr>
          <w:rStyle w:val="CodeChar"/>
        </w:rPr>
        <w:t>Jan</w:t>
      </w:r>
      <w:r w:rsidRPr="00950A5E">
        <w:rPr>
          <w:noProof/>
        </w:rPr>
        <w:t xml:space="preserve">, </w:t>
      </w:r>
      <w:r w:rsidRPr="00950A5E">
        <w:rPr>
          <w:rStyle w:val="CodeChar"/>
        </w:rPr>
        <w:t>Mar</w:t>
      </w:r>
      <w:r w:rsidRPr="00950A5E">
        <w:rPr>
          <w:noProof/>
        </w:rPr>
        <w:t>).</w:t>
      </w:r>
    </w:p>
    <w:p w14:paraId="43A50C54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a </w:t>
      </w:r>
      <w:r w:rsidRPr="00950A5E">
        <w:rPr>
          <w:b/>
          <w:noProof/>
        </w:rPr>
        <w:t>separator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exactly 4 digits</w:t>
      </w:r>
      <w:r w:rsidRPr="00950A5E">
        <w:rPr>
          <w:noProof/>
        </w:rPr>
        <w:t xml:space="preserve"> (for the year).</w:t>
      </w:r>
    </w:p>
    <w:p w14:paraId="2DD6D6C5" w14:textId="0C1F2443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>The separator could be eit</w:t>
      </w:r>
      <w:r w:rsidR="000D0B80">
        <w:rPr>
          <w:noProof/>
        </w:rPr>
        <w:t>her of three things: a period ("</w:t>
      </w:r>
      <w:r w:rsidRPr="00950A5E">
        <w:rPr>
          <w:rStyle w:val="CodeChar"/>
        </w:rPr>
        <w:t>.</w:t>
      </w:r>
      <w:r w:rsidR="000D0B80">
        <w:rPr>
          <w:noProof/>
        </w:rPr>
        <w:t>"), a hyphen ("</w:t>
      </w:r>
      <w:r w:rsidRPr="00950A5E">
        <w:rPr>
          <w:rStyle w:val="CodeChar"/>
        </w:rPr>
        <w:t>-</w:t>
      </w:r>
      <w:r w:rsidR="000D0B80">
        <w:rPr>
          <w:noProof/>
        </w:rPr>
        <w:t>") or a forward</w:t>
      </w:r>
      <w:r w:rsidR="00912285">
        <w:rPr>
          <w:noProof/>
        </w:rPr>
        <w:t>-</w:t>
      </w:r>
      <w:r w:rsidR="000D0B80">
        <w:rPr>
          <w:noProof/>
        </w:rPr>
        <w:t>slash ("</w:t>
      </w:r>
      <w:r w:rsidRPr="00950A5E">
        <w:rPr>
          <w:rStyle w:val="CodeChar"/>
        </w:rPr>
        <w:t>/</w:t>
      </w:r>
      <w:r w:rsidR="000D0B80">
        <w:rPr>
          <w:rStyle w:val="CodeChar"/>
        </w:rPr>
        <w:t>"</w:t>
      </w:r>
      <w:r w:rsidRPr="00950A5E">
        <w:rPr>
          <w:noProof/>
        </w:rPr>
        <w:t>)</w:t>
      </w:r>
    </w:p>
    <w:p w14:paraId="25FA1EC2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The separator needs to be </w:t>
      </w:r>
      <w:r w:rsidRPr="00950A5E">
        <w:rPr>
          <w:b/>
          <w:noProof/>
        </w:rPr>
        <w:t>the same</w:t>
      </w:r>
      <w:r w:rsidRPr="00950A5E">
        <w:rPr>
          <w:noProof/>
        </w:rPr>
        <w:t xml:space="preserve"> for the whole date (e.g.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.</w:t>
      </w:r>
      <w:r w:rsidRPr="00950A5E">
        <w:rPr>
          <w:noProof/>
        </w:rPr>
        <w:t>2016 is valid,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/</w:t>
      </w:r>
      <w:r w:rsidRPr="00950A5E">
        <w:rPr>
          <w:noProof/>
        </w:rPr>
        <w:t xml:space="preserve">2016 is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check for this.</w:t>
      </w:r>
    </w:p>
    <w:p w14:paraId="077AAE2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You can follow the table below to help with composing your RegEx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950A5E" w:rsidRPr="00950A5E" w14:paraId="5BAA4D3F" w14:textId="77777777" w:rsidTr="00DC46B7"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0876DD91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lastRenderedPageBreak/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531EB24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9A1D78D" w14:textId="77777777" w:rsidTr="00DC46B7">
        <w:tc>
          <w:tcPr>
            <w:tcW w:w="5301" w:type="dxa"/>
            <w:vAlign w:val="center"/>
          </w:tcPr>
          <w:p w14:paraId="2F62429A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</w:tcPr>
          <w:p w14:paraId="67A1EA2E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60D72B31" w14:textId="21BED7AA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Use </w:t>
      </w:r>
      <w:r w:rsidRPr="00950A5E">
        <w:rPr>
          <w:b/>
          <w:noProof/>
        </w:rPr>
        <w:t>named capturing groups</w:t>
      </w:r>
      <w:r w:rsidRPr="00950A5E">
        <w:rPr>
          <w:noProof/>
        </w:rPr>
        <w:t xml:space="preserve"> for the </w:t>
      </w:r>
      <w:r w:rsidRPr="00950A5E">
        <w:rPr>
          <w:b/>
          <w:noProof/>
        </w:rPr>
        <w:t>day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month</w:t>
      </w:r>
      <w:r w:rsidR="00912285">
        <w:rPr>
          <w:b/>
          <w:noProof/>
        </w:rPr>
        <w:t>,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year</w:t>
      </w:r>
      <w:r w:rsidRPr="00950A5E">
        <w:rPr>
          <w:noProof/>
        </w:rPr>
        <w:t>.</w:t>
      </w:r>
    </w:p>
    <w:p w14:paraId="39A0D104" w14:textId="22CD44C0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Since this problem requires more complex RegEx, which includes </w:t>
      </w:r>
      <w:r w:rsidRPr="00950A5E">
        <w:rPr>
          <w:b/>
          <w:noProof/>
        </w:rPr>
        <w:t>named capturing groups</w:t>
      </w:r>
      <w:r w:rsidR="000D0B80">
        <w:rPr>
          <w:noProof/>
        </w:rPr>
        <w:t>, we'</w:t>
      </w:r>
      <w:r w:rsidRPr="00950A5E">
        <w:rPr>
          <w:noProof/>
        </w:rPr>
        <w:t>ll take a look at how to construct it:</w:t>
      </w:r>
    </w:p>
    <w:p w14:paraId="697F549A" w14:textId="5541AB0C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First off, we don'</w:t>
      </w:r>
      <w:r w:rsidR="00950A5E" w:rsidRPr="00950A5E">
        <w:rPr>
          <w:noProof/>
        </w:rPr>
        <w:t xml:space="preserve">t want anything at the </w:t>
      </w:r>
      <w:r w:rsidR="00950A5E" w:rsidRPr="00950A5E">
        <w:rPr>
          <w:b/>
          <w:noProof/>
        </w:rPr>
        <w:t>start</w:t>
      </w:r>
      <w:r w:rsidR="00950A5E" w:rsidRPr="00950A5E">
        <w:rPr>
          <w:noProof/>
        </w:rPr>
        <w:t xml:space="preserve"> of our date, so we’re going to use a </w:t>
      </w:r>
      <w:r w:rsidR="00950A5E" w:rsidRPr="00950A5E">
        <w:rPr>
          <w:b/>
          <w:noProof/>
        </w:rPr>
        <w:t xml:space="preserve">word boundary </w:t>
      </w:r>
      <w:r>
        <w:rPr>
          <w:noProof/>
        </w:rPr>
        <w:t>"</w:t>
      </w:r>
      <w:r w:rsidR="00950A5E" w:rsidRPr="00950A5E">
        <w:rPr>
          <w:rStyle w:val="CodeChar"/>
        </w:rPr>
        <w:t>\b</w:t>
      </w:r>
      <w:r>
        <w:rPr>
          <w:noProof/>
        </w:rPr>
        <w:t>"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46FB7803" wp14:editId="3837E9CD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DD8318" w14:textId="31644683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, by telling our RegEx to match </w:t>
      </w:r>
      <w:r w:rsidR="00950A5E" w:rsidRPr="00950A5E">
        <w:rPr>
          <w:b/>
          <w:noProof/>
        </w:rPr>
        <w:t>exactly two digits</w:t>
      </w:r>
      <w:r w:rsidR="00950A5E" w:rsidRPr="00950A5E">
        <w:rPr>
          <w:noProof/>
        </w:rPr>
        <w:t>,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 xml:space="preserve">and since we want to </w:t>
      </w:r>
      <w:r w:rsidR="00950A5E" w:rsidRPr="00950A5E">
        <w:rPr>
          <w:b/>
          <w:noProof/>
        </w:rPr>
        <w:t>extract</w:t>
      </w:r>
      <w:r w:rsidR="00950A5E" w:rsidRPr="00950A5E">
        <w:rPr>
          <w:noProof/>
        </w:rPr>
        <w:t xml:space="preserve"> t</w:t>
      </w:r>
      <w:r>
        <w:rPr>
          <w:noProof/>
        </w:rPr>
        <w:t>he day from the match later, we'</w:t>
      </w:r>
      <w:r w:rsidR="00950A5E" w:rsidRPr="00950A5E">
        <w:rPr>
          <w:noProof/>
        </w:rPr>
        <w:t xml:space="preserve">re going to put it in a </w:t>
      </w:r>
      <w:r w:rsidR="00950A5E" w:rsidRPr="00950A5E">
        <w:rPr>
          <w:b/>
          <w:noProof/>
        </w:rPr>
        <w:t>capturing group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541127BA" wp14:editId="312DE4A3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50A5E" w:rsidRPr="00950A5E">
        <w:rPr>
          <w:noProof/>
          <w:lang w:val="bg-BG"/>
        </w:rPr>
        <w:br/>
      </w:r>
      <w:r>
        <w:rPr>
          <w:noProof/>
        </w:rPr>
        <w:t>We'</w:t>
      </w:r>
      <w:r w:rsidR="00950A5E" w:rsidRPr="00950A5E">
        <w:rPr>
          <w:noProof/>
        </w:rPr>
        <w:t xml:space="preserve">re also going to give our group a </w:t>
      </w:r>
      <w:r w:rsidR="00950A5E" w:rsidRPr="00950A5E">
        <w:rPr>
          <w:b/>
          <w:noProof/>
        </w:rPr>
        <w:t>name</w:t>
      </w:r>
      <w:r>
        <w:rPr>
          <w:noProof/>
        </w:rPr>
        <w:t xml:space="preserve"> since it'</w:t>
      </w:r>
      <w:r w:rsidR="00950A5E" w:rsidRPr="00950A5E">
        <w:rPr>
          <w:noProof/>
        </w:rPr>
        <w:t xml:space="preserve">s easier to navigate by </w:t>
      </w:r>
      <w:r w:rsidR="00950A5E" w:rsidRPr="00950A5E">
        <w:rPr>
          <w:b/>
          <w:noProof/>
        </w:rPr>
        <w:t>group name</w:t>
      </w:r>
      <w:r w:rsidR="00950A5E" w:rsidRPr="00950A5E">
        <w:rPr>
          <w:noProof/>
        </w:rPr>
        <w:t xml:space="preserve"> than by </w:t>
      </w:r>
      <w:r w:rsidR="00950A5E" w:rsidRPr="00950A5E">
        <w:rPr>
          <w:b/>
          <w:noProof/>
        </w:rPr>
        <w:t>group index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48A9016E" wp14:editId="16A8A5FD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AFFD1" w14:textId="6EF1DA71" w:rsidR="00950A5E" w:rsidRPr="00950A5E" w:rsidRDefault="00950A5E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separator – either a </w:t>
      </w:r>
      <w:r w:rsidRPr="00950A5E">
        <w:rPr>
          <w:b/>
          <w:noProof/>
        </w:rPr>
        <w:t>hyphen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period</w:t>
      </w:r>
      <w:r w:rsidR="00912285">
        <w:rPr>
          <w:b/>
          <w:noProof/>
        </w:rPr>
        <w:t>,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forward slash</w:t>
      </w:r>
      <w:r w:rsidRPr="00950A5E">
        <w:rPr>
          <w:noProof/>
        </w:rPr>
        <w:t xml:space="preserve">. We can use a </w:t>
      </w:r>
      <w:r w:rsidRPr="00950A5E">
        <w:rPr>
          <w:b/>
          <w:noProof/>
        </w:rPr>
        <w:t>character class</w:t>
      </w:r>
      <w:r w:rsidRPr="00950A5E">
        <w:rPr>
          <w:noProof/>
        </w:rPr>
        <w:t xml:space="preserve"> for this:</w:t>
      </w:r>
      <w:r w:rsidRPr="00950A5E">
        <w:rPr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5EF4AA42" wp14:editId="6B348D86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50A5E">
        <w:rPr>
          <w:noProof/>
          <w:lang w:val="bg-BG"/>
        </w:rPr>
        <w:br/>
      </w:r>
      <w:r w:rsidRPr="00950A5E">
        <w:rPr>
          <w:noProof/>
        </w:rPr>
        <w:t xml:space="preserve">Since we want to use the separator we matched here to match the </w:t>
      </w:r>
      <w:r w:rsidRPr="00950A5E">
        <w:rPr>
          <w:b/>
          <w:noProof/>
        </w:rPr>
        <w:t>same separator</w:t>
      </w:r>
      <w:r w:rsidRPr="00950A5E">
        <w:rPr>
          <w:noProof/>
        </w:rPr>
        <w:t xml:space="preserve"> further into the date, we’re going to put it in a </w:t>
      </w:r>
      <w:r w:rsidRPr="00950A5E">
        <w:rPr>
          <w:b/>
          <w:noProof/>
        </w:rPr>
        <w:t>capturing group</w:t>
      </w:r>
      <w:r w:rsidRPr="00950A5E">
        <w:rPr>
          <w:noProof/>
        </w:rPr>
        <w:t>:</w:t>
      </w:r>
      <w:r w:rsidRPr="00950A5E">
        <w:rPr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5A264EEE" wp14:editId="0AAEE70B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34D56F" w14:textId="77777777" w:rsidR="00950A5E" w:rsidRPr="00950A5E" w:rsidRDefault="00950A5E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</w:t>
      </w:r>
      <w:r w:rsidRPr="00950A5E">
        <w:rPr>
          <w:b/>
          <w:noProof/>
        </w:rPr>
        <w:t>month</w:t>
      </w:r>
      <w:r w:rsidRPr="00950A5E">
        <w:rPr>
          <w:noProof/>
        </w:rPr>
        <w:t>, which consists of a</w:t>
      </w:r>
      <w:r w:rsidRPr="00950A5E">
        <w:rPr>
          <w:b/>
          <w:noProof/>
        </w:rPr>
        <w:t xml:space="preserve"> capital Latin letter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exactly two lowercase Latin letters</w:t>
      </w:r>
      <w:r w:rsidRPr="00950A5E">
        <w:rPr>
          <w:noProof/>
        </w:rPr>
        <w:t>:</w:t>
      </w:r>
      <w:r w:rsidRPr="00950A5E">
        <w:rPr>
          <w:b/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72E237A8" wp14:editId="6B7E1DBE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CDB5E" w14:textId="6E79788F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same separator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we matched earlier</w:t>
      </w:r>
      <w:r w:rsidR="00950A5E" w:rsidRPr="00950A5E">
        <w:rPr>
          <w:noProof/>
        </w:rPr>
        <w:t xml:space="preserve">. We can use a </w:t>
      </w:r>
      <w:r w:rsidR="00950A5E" w:rsidRPr="00950A5E">
        <w:rPr>
          <w:b/>
          <w:noProof/>
        </w:rPr>
        <w:t>backreference</w:t>
      </w:r>
      <w:r w:rsidR="00950A5E" w:rsidRPr="00950A5E">
        <w:rPr>
          <w:noProof/>
        </w:rPr>
        <w:t xml:space="preserve"> for that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6047E9A6" wp14:editId="41DB673C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A86908" w14:textId="07983514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lastRenderedPageBreak/>
        <w:t>Next up, we'</w:t>
      </w:r>
      <w:r w:rsidR="00950A5E" w:rsidRPr="00950A5E">
        <w:rPr>
          <w:noProof/>
        </w:rPr>
        <w:t xml:space="preserve">re going to match the year, which consists of </w:t>
      </w:r>
      <w:r w:rsidR="00950A5E" w:rsidRPr="00950A5E">
        <w:rPr>
          <w:b/>
          <w:noProof/>
        </w:rPr>
        <w:t>exactly 4 digits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19145226" wp14:editId="3BA03E1E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2477A" w14:textId="752FDD44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Finally, since we don'</w:t>
      </w:r>
      <w:r w:rsidR="00950A5E" w:rsidRPr="00950A5E">
        <w:rPr>
          <w:noProof/>
        </w:rPr>
        <w:t>t want to ma</w:t>
      </w:r>
      <w:r>
        <w:rPr>
          <w:noProof/>
        </w:rPr>
        <w:t>tch the date if there'</w:t>
      </w:r>
      <w:r w:rsidR="00950A5E" w:rsidRPr="00950A5E">
        <w:rPr>
          <w:noProof/>
        </w:rPr>
        <w:t xml:space="preserve">s anything else </w:t>
      </w:r>
      <w:r w:rsidR="00950A5E" w:rsidRPr="00950A5E">
        <w:rPr>
          <w:b/>
          <w:noProof/>
        </w:rPr>
        <w:t>glued to it</w:t>
      </w:r>
      <w:r>
        <w:rPr>
          <w:noProof/>
        </w:rPr>
        <w:t>, we'</w:t>
      </w:r>
      <w:r w:rsidR="00950A5E" w:rsidRPr="00950A5E">
        <w:rPr>
          <w:noProof/>
        </w:rPr>
        <w:t xml:space="preserve">re going to use another </w:t>
      </w:r>
      <w:r w:rsidR="00950A5E" w:rsidRPr="00950A5E">
        <w:rPr>
          <w:b/>
          <w:noProof/>
        </w:rPr>
        <w:t xml:space="preserve">word boundary </w:t>
      </w:r>
      <w:r w:rsidR="00950A5E" w:rsidRPr="00950A5E">
        <w:rPr>
          <w:noProof/>
        </w:rPr>
        <w:t>for the end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0D7BD53A" wp14:editId="62AFBAC1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CD8A1" w14:textId="2B48755D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'</w:t>
      </w:r>
      <w:r w:rsidR="00950A5E" w:rsidRPr="00950A5E">
        <w:rPr>
          <w:noProof/>
        </w:rPr>
        <w:t xml:space="preserve">s time to find all the </w:t>
      </w:r>
      <w:r w:rsidR="00950A5E" w:rsidRPr="00950A5E">
        <w:rPr>
          <w:b/>
          <w:noProof/>
        </w:rPr>
        <w:t>valid dates</w:t>
      </w:r>
      <w:r w:rsidR="00950A5E" w:rsidRPr="00950A5E">
        <w:rPr>
          <w:noProof/>
        </w:rPr>
        <w:t xml:space="preserve"> in the input and </w:t>
      </w:r>
      <w:r w:rsidR="00950A5E" w:rsidRPr="00950A5E">
        <w:rPr>
          <w:b/>
          <w:noProof/>
        </w:rPr>
        <w:t xml:space="preserve">print each date </w:t>
      </w:r>
      <w:r>
        <w:rPr>
          <w:noProof/>
        </w:rPr>
        <w:t>in the following format: "</w:t>
      </w:r>
      <w:r w:rsidR="00950A5E" w:rsidRPr="00950A5E">
        <w:rPr>
          <w:rStyle w:val="CodeChar"/>
        </w:rPr>
        <w:t>Day: {day}, Month: {month}, Year: {year}</w:t>
      </w:r>
      <w:r>
        <w:rPr>
          <w:noProof/>
        </w:rPr>
        <w:t>"</w:t>
      </w:r>
      <w:r w:rsidR="00950A5E" w:rsidRPr="00950A5E">
        <w:rPr>
          <w:noProof/>
        </w:rPr>
        <w:t xml:space="preserve">, each on a </w:t>
      </w:r>
      <w:r w:rsidR="00950A5E" w:rsidRPr="00950A5E">
        <w:rPr>
          <w:b/>
          <w:noProof/>
        </w:rPr>
        <w:t>new line</w:t>
      </w:r>
      <w:r w:rsidR="00950A5E" w:rsidRPr="00950A5E">
        <w:rPr>
          <w:noProof/>
        </w:rPr>
        <w:t>.</w:t>
      </w:r>
    </w:p>
    <w:p w14:paraId="76DF7300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754BB105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First off, we’re going to put our RegEx in a variable and get a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from the string:</w:t>
      </w:r>
    </w:p>
    <w:p w14:paraId="73D30DE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0A9C7028" wp14:editId="2E87738B">
            <wp:extent cx="6190488" cy="1042416"/>
            <wp:effectExtent l="19050" t="19050" r="20320" b="2476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90488" cy="10424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C9C904" w14:textId="593A0B1A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Since RegEx works differently across different la</w:t>
      </w:r>
      <w:r w:rsidR="000D0B80">
        <w:rPr>
          <w:noProof/>
        </w:rPr>
        <w:t>nguages, before we continue, we'</w:t>
      </w:r>
      <w:r w:rsidRPr="00950A5E">
        <w:rPr>
          <w:noProof/>
        </w:rPr>
        <w:t xml:space="preserve">re going to </w:t>
      </w:r>
      <w:r w:rsidRPr="00950A5E">
        <w:rPr>
          <w:b/>
          <w:noProof/>
        </w:rPr>
        <w:t xml:space="preserve">set our backreference from </w:t>
      </w:r>
      <w:r w:rsidRPr="00950A5E">
        <w:rPr>
          <w:rStyle w:val="CodeChar"/>
        </w:rPr>
        <w:t>\2</w:t>
      </w:r>
      <w:r w:rsidRPr="00950A5E">
        <w:rPr>
          <w:b/>
          <w:noProof/>
        </w:rPr>
        <w:t xml:space="preserve"> to </w:t>
      </w:r>
      <w:r w:rsidRPr="00950A5E">
        <w:rPr>
          <w:rStyle w:val="CodeChar"/>
        </w:rPr>
        <w:t>\1</w:t>
      </w:r>
      <w:r w:rsidRPr="00950A5E">
        <w:rPr>
          <w:noProof/>
        </w:rPr>
        <w:t xml:space="preserve">. This is because </w:t>
      </w:r>
      <w:r w:rsidRPr="00950A5E">
        <w:rPr>
          <w:b/>
          <w:noProof/>
        </w:rPr>
        <w:t>C# backreferences</w:t>
      </w:r>
      <w:r w:rsidR="000D0B80">
        <w:rPr>
          <w:noProof/>
        </w:rPr>
        <w:t xml:space="preserve"> don'</w:t>
      </w:r>
      <w:r w:rsidRPr="00950A5E">
        <w:rPr>
          <w:noProof/>
        </w:rPr>
        <w:t xml:space="preserve">t count </w:t>
      </w:r>
      <w:r w:rsidRPr="00950A5E">
        <w:rPr>
          <w:b/>
          <w:noProof/>
        </w:rPr>
        <w:t>named capture groups for backreferences</w:t>
      </w:r>
      <w:r w:rsidRPr="00950A5E">
        <w:rPr>
          <w:noProof/>
        </w:rPr>
        <w:t xml:space="preserve">. So, </w:t>
      </w:r>
      <w:r w:rsidRPr="00950A5E">
        <w:rPr>
          <w:b/>
          <w:noProof/>
        </w:rPr>
        <w:t>change it before we continue</w:t>
      </w:r>
      <w:r w:rsidRPr="00950A5E">
        <w:rPr>
          <w:noProof/>
        </w:rPr>
        <w:t>.</w:t>
      </w:r>
    </w:p>
    <w:p w14:paraId="12314D70" w14:textId="4F560C7F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ext, we'</w:t>
      </w:r>
      <w:r w:rsidR="00950A5E" w:rsidRPr="00950A5E">
        <w:rPr>
          <w:noProof/>
        </w:rPr>
        <w:t xml:space="preserve">re going to </w:t>
      </w:r>
      <w:r w:rsidR="00950A5E" w:rsidRPr="00950A5E">
        <w:rPr>
          <w:b/>
          <w:noProof/>
        </w:rPr>
        <w:t xml:space="preserve">iterate </w:t>
      </w:r>
      <w:r w:rsidR="00950A5E" w:rsidRPr="00950A5E">
        <w:rPr>
          <w:noProof/>
        </w:rPr>
        <w:t xml:space="preserve">over every single </w:t>
      </w:r>
      <w:r w:rsidR="00950A5E" w:rsidRPr="00950A5E">
        <w:rPr>
          <w:rStyle w:val="CodeChar"/>
        </w:rPr>
        <w:t>Match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 xml:space="preserve">extract </w:t>
      </w:r>
      <w:r w:rsidR="00950A5E" w:rsidRPr="00950A5E">
        <w:rPr>
          <w:noProof/>
        </w:rPr>
        <w:t xml:space="preserve">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month</w:t>
      </w:r>
      <w:r w:rsidR="00912285">
        <w:rPr>
          <w:b/>
          <w:noProof/>
        </w:rPr>
        <w:t>,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>year</w:t>
      </w:r>
      <w:r w:rsidR="00950A5E" w:rsidRPr="00950A5E">
        <w:rPr>
          <w:noProof/>
        </w:rPr>
        <w:t xml:space="preserve"> from the </w:t>
      </w:r>
      <w:r w:rsidR="00950A5E" w:rsidRPr="00950A5E">
        <w:rPr>
          <w:b/>
          <w:noProof/>
        </w:rPr>
        <w:t>groups</w:t>
      </w:r>
      <w:r w:rsidR="00950A5E" w:rsidRPr="00950A5E">
        <w:rPr>
          <w:noProof/>
        </w:rPr>
        <w:t xml:space="preserve">. We can use a special syntax in C# to get a match’s group </w:t>
      </w:r>
      <w:r w:rsidR="00950A5E" w:rsidRPr="00950A5E">
        <w:rPr>
          <w:b/>
          <w:noProof/>
        </w:rPr>
        <w:t>value</w:t>
      </w:r>
      <w:r w:rsidR="00950A5E" w:rsidRPr="00950A5E">
        <w:rPr>
          <w:noProof/>
        </w:rPr>
        <w:t xml:space="preserve"> by its </w:t>
      </w:r>
      <w:r w:rsidR="00950A5E" w:rsidRPr="00950A5E">
        <w:rPr>
          <w:b/>
          <w:noProof/>
        </w:rPr>
        <w:t>key</w:t>
      </w:r>
      <w:r w:rsidR="00950A5E" w:rsidRPr="00950A5E">
        <w:rPr>
          <w:noProof/>
        </w:rPr>
        <w:t xml:space="preserve">, the </w:t>
      </w:r>
      <w:r w:rsidR="00950A5E" w:rsidRPr="00950A5E">
        <w:rPr>
          <w:b/>
          <w:noProof/>
        </w:rPr>
        <w:t>same way</w:t>
      </w:r>
      <w:r w:rsidR="00950A5E" w:rsidRPr="00950A5E">
        <w:rPr>
          <w:noProof/>
        </w:rPr>
        <w:t xml:space="preserve"> as when we access a </w:t>
      </w:r>
      <w:r w:rsidR="00950A5E" w:rsidRPr="00950A5E">
        <w:rPr>
          <w:rStyle w:val="CodeChar"/>
        </w:rPr>
        <w:t>Dictionary</w:t>
      </w:r>
      <w:r w:rsidR="00950A5E" w:rsidRPr="00950A5E">
        <w:rPr>
          <w:noProof/>
        </w:rPr>
        <w:t>’s values:</w:t>
      </w:r>
    </w:p>
    <w:p w14:paraId="087470E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1D685A23" wp14:editId="4756C4DC">
            <wp:extent cx="5129784" cy="1572768"/>
            <wp:effectExtent l="19050" t="19050" r="13970" b="279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29784" cy="1572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BDC4D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6480"/>
        <w:gridCol w:w="4050"/>
      </w:tblGrid>
      <w:tr w:rsidR="008F586D" w:rsidRPr="00E043CF" w14:paraId="3B93F7BD" w14:textId="77777777" w:rsidTr="008F586D">
        <w:tc>
          <w:tcPr>
            <w:tcW w:w="6480" w:type="dxa"/>
            <w:shd w:val="clear" w:color="auto" w:fill="D9D9D9" w:themeFill="background1" w:themeFillShade="D9"/>
          </w:tcPr>
          <w:p w14:paraId="1D6026C9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CBCA1B3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8F586D" w:rsidRPr="00E043CF" w14:paraId="0C53E54A" w14:textId="77777777" w:rsidTr="008F586D">
        <w:trPr>
          <w:trHeight w:val="809"/>
        </w:trPr>
        <w:tc>
          <w:tcPr>
            <w:tcW w:w="6480" w:type="dxa"/>
          </w:tcPr>
          <w:p w14:paraId="3693F1D7" w14:textId="0F21F721" w:rsidR="008F586D" w:rsidRPr="005F5E04" w:rsidRDefault="008F586D" w:rsidP="008714DE">
            <w:pPr>
              <w:rPr>
                <w:noProof/>
              </w:rPr>
            </w:pPr>
            <w:r w:rsidRPr="00950A5E">
              <w:rPr>
                <w:rFonts w:ascii="Consolas" w:hAnsi="Consolas"/>
                <w:noProof/>
                <w:highlight w:val="green"/>
              </w:rPr>
              <w:t>13/Jul/1928</w:t>
            </w:r>
            <w:r w:rsidRPr="00950A5E">
              <w:rPr>
                <w:rFonts w:ascii="Consolas" w:hAnsi="Consolas"/>
                <w:noProof/>
              </w:rPr>
              <w:t xml:space="preserve">, </w:t>
            </w:r>
            <w:r w:rsidRPr="00950A5E">
              <w:rPr>
                <w:rFonts w:ascii="Consolas" w:hAnsi="Consolas"/>
                <w:noProof/>
                <w:highlight w:val="green"/>
              </w:rPr>
              <w:t>10-Nov-1934</w:t>
            </w:r>
            <w:r w:rsidRPr="00950A5E">
              <w:rPr>
                <w:rFonts w:ascii="Consolas" w:hAnsi="Consolas"/>
                <w:noProof/>
              </w:rPr>
              <w:t xml:space="preserve">, , 01/Jan-1951,f </w:t>
            </w:r>
            <w:r w:rsidRPr="00950A5E">
              <w:rPr>
                <w:rFonts w:ascii="Consolas" w:hAnsi="Consolas"/>
                <w:noProof/>
                <w:highlight w:val="green"/>
              </w:rPr>
              <w:t>25.Dec.1937</w:t>
            </w:r>
            <w:r w:rsidRPr="00950A5E">
              <w:rPr>
                <w:rFonts w:ascii="Consolas" w:hAnsi="Consolas"/>
                <w:noProof/>
              </w:rPr>
              <w:t xml:space="preserve"> 23/09/1973, 1/Feb/2016</w:t>
            </w:r>
          </w:p>
        </w:tc>
        <w:tc>
          <w:tcPr>
            <w:tcW w:w="4050" w:type="dxa"/>
          </w:tcPr>
          <w:p w14:paraId="00E17508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3, Month: Jul, Year: 1928</w:t>
            </w:r>
          </w:p>
          <w:p w14:paraId="645377A4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0, Month: Nov, Year: 1934</w:t>
            </w:r>
          </w:p>
          <w:p w14:paraId="64B19953" w14:textId="7121B035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25, Month: Dec, Year: 1937</w:t>
            </w:r>
          </w:p>
        </w:tc>
      </w:tr>
      <w:tr w:rsidR="008F586D" w:rsidRPr="00E043CF" w14:paraId="626B5797" w14:textId="77777777" w:rsidTr="008F586D">
        <w:trPr>
          <w:trHeight w:val="1079"/>
        </w:trPr>
        <w:tc>
          <w:tcPr>
            <w:tcW w:w="6480" w:type="dxa"/>
          </w:tcPr>
          <w:p w14:paraId="098FFD16" w14:textId="1067F3B8" w:rsidR="008F586D" w:rsidRPr="00E043CF" w:rsidRDefault="008F586D" w:rsidP="008714DE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  <w:highlight w:val="green"/>
              </w:rPr>
              <w:lastRenderedPageBreak/>
              <w:t>03-Mar-1878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25/Apr/1915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31-May-1916</w:t>
            </w:r>
            <w:r w:rsidRPr="008F586D">
              <w:rPr>
                <w:rFonts w:ascii="Consolas" w:hAnsi="Consolas"/>
                <w:noProof/>
              </w:rPr>
              <w:t xml:space="preserve">, 22/Jun-1941, </w:t>
            </w:r>
            <w:r w:rsidRPr="008F586D">
              <w:rPr>
                <w:rFonts w:ascii="Consolas" w:hAnsi="Consolas"/>
                <w:noProof/>
                <w:highlight w:val="green"/>
              </w:rPr>
              <w:t>25.Dec.1937</w:t>
            </w:r>
            <w:r w:rsidRPr="008F586D">
              <w:rPr>
                <w:rFonts w:ascii="Consolas" w:hAnsi="Consolas"/>
                <w:noProof/>
              </w:rPr>
              <w:t>, 23/09/1973</w:t>
            </w:r>
          </w:p>
        </w:tc>
        <w:tc>
          <w:tcPr>
            <w:tcW w:w="4050" w:type="dxa"/>
          </w:tcPr>
          <w:p w14:paraId="138DFF68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03, Month: Mar, Year: 1878</w:t>
            </w:r>
          </w:p>
          <w:p w14:paraId="498BEB95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Apr, Year: 1915</w:t>
            </w:r>
          </w:p>
          <w:p w14:paraId="17D992D1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31, Month: May, Year: 1916</w:t>
            </w:r>
          </w:p>
          <w:p w14:paraId="73ECE71E" w14:textId="10E20DAE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Dec, Year: 1937</w:t>
            </w:r>
          </w:p>
        </w:tc>
      </w:tr>
    </w:tbl>
    <w:p w14:paraId="592EBD29" w14:textId="51658AA2" w:rsidR="00640502" w:rsidRPr="00950A5E" w:rsidRDefault="00640502" w:rsidP="00950A5E">
      <w:pPr>
        <w:rPr>
          <w:lang w:val="bg-BG"/>
        </w:rPr>
      </w:pPr>
    </w:p>
    <w:sectPr w:rsidR="00640502" w:rsidRPr="00950A5E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046F4" w14:textId="77777777" w:rsidR="004F4AA7" w:rsidRDefault="004F4AA7" w:rsidP="008068A2">
      <w:pPr>
        <w:spacing w:after="0" w:line="240" w:lineRule="auto"/>
      </w:pPr>
      <w:r>
        <w:separator/>
      </w:r>
    </w:p>
  </w:endnote>
  <w:endnote w:type="continuationSeparator" w:id="0">
    <w:p w14:paraId="1B72D027" w14:textId="77777777" w:rsidR="004F4AA7" w:rsidRDefault="004F4A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8E2E0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8E2E0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A1571" w14:textId="77777777" w:rsidR="004F4AA7" w:rsidRDefault="004F4AA7" w:rsidP="008068A2">
      <w:pPr>
        <w:spacing w:after="0" w:line="240" w:lineRule="auto"/>
      </w:pPr>
      <w:r>
        <w:separator/>
      </w:r>
    </w:p>
  </w:footnote>
  <w:footnote w:type="continuationSeparator" w:id="0">
    <w:p w14:paraId="1962CF99" w14:textId="77777777" w:rsidR="004F4AA7" w:rsidRDefault="004F4A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9F50CF"/>
    <w:multiLevelType w:val="hybridMultilevel"/>
    <w:tmpl w:val="B9B4B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3"/>
  </w:num>
  <w:num w:numId="21">
    <w:abstractNumId w:val="33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9"/>
  </w:num>
  <w:num w:numId="28">
    <w:abstractNumId w:val="20"/>
  </w:num>
  <w:num w:numId="29">
    <w:abstractNumId w:val="43"/>
  </w:num>
  <w:num w:numId="30">
    <w:abstractNumId w:val="25"/>
  </w:num>
  <w:num w:numId="31">
    <w:abstractNumId w:val="12"/>
  </w:num>
  <w:num w:numId="32">
    <w:abstractNumId w:val="38"/>
  </w:num>
  <w:num w:numId="33">
    <w:abstractNumId w:val="41"/>
  </w:num>
  <w:num w:numId="34">
    <w:abstractNumId w:val="27"/>
  </w:num>
  <w:num w:numId="35">
    <w:abstractNumId w:val="42"/>
  </w:num>
  <w:num w:numId="36">
    <w:abstractNumId w:val="7"/>
  </w:num>
  <w:num w:numId="37">
    <w:abstractNumId w:val="26"/>
  </w:num>
  <w:num w:numId="38">
    <w:abstractNumId w:val="15"/>
  </w:num>
  <w:num w:numId="39">
    <w:abstractNumId w:val="32"/>
  </w:num>
  <w:num w:numId="40">
    <w:abstractNumId w:val="22"/>
  </w:num>
  <w:num w:numId="41">
    <w:abstractNumId w:val="0"/>
  </w:num>
  <w:num w:numId="42">
    <w:abstractNumId w:val="3"/>
  </w:num>
  <w:num w:numId="43">
    <w:abstractNumId w:val="17"/>
  </w:num>
  <w:num w:numId="44">
    <w:abstractNumId w:val="21"/>
  </w:num>
  <w:num w:numId="45">
    <w:abstractNumId w:val="18"/>
  </w:num>
  <w:num w:numId="4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cysLS0MDY0MTZW0lEKTi0uzszPAykwrAUAIXiO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C75"/>
    <w:rsid w:val="00064D15"/>
    <w:rsid w:val="0008559D"/>
    <w:rsid w:val="00086727"/>
    <w:rsid w:val="0009209B"/>
    <w:rsid w:val="000A6794"/>
    <w:rsid w:val="000B39E6"/>
    <w:rsid w:val="000B56F0"/>
    <w:rsid w:val="000C5361"/>
    <w:rsid w:val="000D0B80"/>
    <w:rsid w:val="000E5F8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FB6"/>
    <w:rsid w:val="0047331A"/>
    <w:rsid w:val="0047640B"/>
    <w:rsid w:val="0047644B"/>
    <w:rsid w:val="00476D4B"/>
    <w:rsid w:val="00491748"/>
    <w:rsid w:val="004958BD"/>
    <w:rsid w:val="004A7E77"/>
    <w:rsid w:val="004B0253"/>
    <w:rsid w:val="004C0A80"/>
    <w:rsid w:val="004D03E1"/>
    <w:rsid w:val="004D29A9"/>
    <w:rsid w:val="004E0D4F"/>
    <w:rsid w:val="004E4C1E"/>
    <w:rsid w:val="004F4AA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E04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1D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86D"/>
    <w:rsid w:val="008F5B43"/>
    <w:rsid w:val="008F5FDB"/>
    <w:rsid w:val="00902E68"/>
    <w:rsid w:val="00912285"/>
    <w:rsid w:val="00912BC6"/>
    <w:rsid w:val="0092145D"/>
    <w:rsid w:val="009254B7"/>
    <w:rsid w:val="00930CEE"/>
    <w:rsid w:val="00941FFF"/>
    <w:rsid w:val="00950A5E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7702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687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40F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6081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FD9"/>
    <w:rsid w:val="00E24C6A"/>
    <w:rsid w:val="00E25811"/>
    <w:rsid w:val="00E32F85"/>
    <w:rsid w:val="00E36FD8"/>
    <w:rsid w:val="00E37380"/>
    <w:rsid w:val="00E465C4"/>
    <w:rsid w:val="00E63F64"/>
    <w:rsid w:val="00E74623"/>
    <w:rsid w:val="00E7611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F99"/>
    <w:rsid w:val="00ED73C4"/>
    <w:rsid w:val="00F20B48"/>
    <w:rsid w:val="00F258BA"/>
    <w:rsid w:val="00F27E9C"/>
    <w:rsid w:val="00F32157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86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06FD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32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9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67/Regular-Expression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574999-5894-4BB6-9D08-3555CC8E8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355</Words>
  <Characters>772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Regular Expressions Lab - CSharp</vt:lpstr>
    </vt:vector>
  </TitlesOfParts>
  <Company>SoftUni – https://about.softuni.bg</Company>
  <LinksUpToDate>false</LinksUpToDate>
  <CharactersWithSpaces>9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CSharp</dc:title>
  <dc:subject>Technology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5</cp:revision>
  <cp:lastPrinted>2015-10-26T22:35:00Z</cp:lastPrinted>
  <dcterms:created xsi:type="dcterms:W3CDTF">2019-11-12T12:29:00Z</dcterms:created>
  <dcterms:modified xsi:type="dcterms:W3CDTF">2021-12-13T11:07:00Z</dcterms:modified>
  <cp:category>programming; education; software engineering; software development</cp:category>
</cp:coreProperties>
</file>